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1643"/>
        <w:gridCol w:w="1848"/>
        <w:gridCol w:w="736"/>
        <w:gridCol w:w="1847"/>
        <w:gridCol w:w="737"/>
        <w:gridCol w:w="843"/>
        <w:gridCol w:w="2552"/>
        <w:gridCol w:w="1134"/>
        <w:gridCol w:w="1559"/>
      </w:tblGrid>
      <w:tr w:rsidR="00885FF6" w:rsidRPr="005E42EF" w14:paraId="766356FD" w14:textId="667E11EE" w:rsidTr="00B9515C">
        <w:trPr>
          <w:trHeight w:val="567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31102C33" w14:textId="77777777" w:rsidR="00885FF6" w:rsidRPr="005E42EF" w:rsidRDefault="00885FF6" w:rsidP="00B165E7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643" w:type="dxa"/>
            <w:shd w:val="clear" w:color="auto" w:fill="auto"/>
            <w:vAlign w:val="center"/>
          </w:tcPr>
          <w:p w14:paraId="4CC407EF" w14:textId="2F7064BC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.45-9.45</w:t>
            </w:r>
          </w:p>
        </w:tc>
        <w:tc>
          <w:tcPr>
            <w:tcW w:w="1848" w:type="dxa"/>
            <w:shd w:val="clear" w:color="auto" w:fill="auto"/>
            <w:vAlign w:val="center"/>
          </w:tcPr>
          <w:p w14:paraId="547C6C94" w14:textId="48760B06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9.45-10.45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20D56A21" w14:textId="114C3C27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0</w:t>
            </w:r>
            <w:r>
              <w:rPr>
                <w:rFonts w:ascii="Tahoma" w:hAnsi="Tahoma" w:cs="Tahoma"/>
                <w:sz w:val="20"/>
                <w:szCs w:val="20"/>
              </w:rPr>
              <w:t>.45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36553B8C" w14:textId="4A011558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1-1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EDA2F3D" w14:textId="77777777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2</w:t>
            </w:r>
          </w:p>
        </w:tc>
        <w:tc>
          <w:tcPr>
            <w:tcW w:w="843" w:type="dxa"/>
          </w:tcPr>
          <w:p w14:paraId="1196BD73" w14:textId="77777777" w:rsidR="00776AFB" w:rsidRDefault="00776AFB" w:rsidP="00776AFB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605D894" w14:textId="240FEA28" w:rsidR="00885FF6" w:rsidRDefault="008A0B52" w:rsidP="00776A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</w:t>
            </w:r>
            <w:r w:rsidR="002E0064">
              <w:rPr>
                <w:rFonts w:ascii="Tahoma" w:hAnsi="Tahoma" w:cs="Tahoma"/>
                <w:sz w:val="20"/>
                <w:szCs w:val="20"/>
              </w:rPr>
              <w:t>-1.20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17EBE9E" w14:textId="131D4C53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.20-2.10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0D82CE60" w14:textId="63DC0920" w:rsidR="00885FF6" w:rsidRPr="005E42EF" w:rsidRDefault="00885FF6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2</w:t>
            </w:r>
            <w:r>
              <w:rPr>
                <w:rFonts w:ascii="Tahoma" w:hAnsi="Tahoma" w:cs="Tahoma"/>
                <w:sz w:val="20"/>
                <w:szCs w:val="20"/>
              </w:rPr>
              <w:t>.10-3</w:t>
            </w:r>
          </w:p>
        </w:tc>
      </w:tr>
      <w:tr w:rsidR="00885FF6" w:rsidRPr="000D042A" w14:paraId="38FF286B" w14:textId="725F68D9" w:rsidTr="00B9515C">
        <w:trPr>
          <w:cantSplit/>
          <w:trHeight w:val="1418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5C0D0C77" w14:textId="77777777" w:rsidR="00885FF6" w:rsidRPr="000D042A" w:rsidRDefault="00885FF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onday</w:t>
            </w:r>
          </w:p>
        </w:tc>
        <w:tc>
          <w:tcPr>
            <w:tcW w:w="1643" w:type="dxa"/>
            <w:shd w:val="clear" w:color="auto" w:fill="EDEDED" w:themeFill="accent3" w:themeFillTint="33"/>
            <w:vAlign w:val="center"/>
          </w:tcPr>
          <w:p w14:paraId="52940D95" w14:textId="73A0BBB1" w:rsidR="00885FF6" w:rsidRPr="000D042A" w:rsidRDefault="00885FF6" w:rsidP="00256E7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Maths </w:t>
            </w:r>
          </w:p>
        </w:tc>
        <w:tc>
          <w:tcPr>
            <w:tcW w:w="1848" w:type="dxa"/>
            <w:shd w:val="clear" w:color="auto" w:fill="92D050"/>
            <w:vAlign w:val="center"/>
          </w:tcPr>
          <w:p w14:paraId="5FA57F12" w14:textId="1332CB80" w:rsidR="00885FF6" w:rsidRPr="000D042A" w:rsidRDefault="00885FF6" w:rsidP="00256E7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36" w:type="dxa"/>
            <w:vMerge w:val="restart"/>
            <w:shd w:val="clear" w:color="auto" w:fill="auto"/>
            <w:textDirection w:val="btLr"/>
            <w:vAlign w:val="center"/>
          </w:tcPr>
          <w:p w14:paraId="5D9D5621" w14:textId="77777777" w:rsidR="00885FF6" w:rsidRPr="000D042A" w:rsidRDefault="00885FF6" w:rsidP="00C46E17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Break time</w:t>
            </w:r>
          </w:p>
        </w:tc>
        <w:tc>
          <w:tcPr>
            <w:tcW w:w="1847" w:type="dxa"/>
            <w:shd w:val="clear" w:color="auto" w:fill="FBE4D5" w:themeFill="accent2" w:themeFillTint="33"/>
            <w:vAlign w:val="center"/>
          </w:tcPr>
          <w:p w14:paraId="77FE29D2" w14:textId="3AD495A1" w:rsidR="00885FF6" w:rsidRPr="000F5258" w:rsidRDefault="00885FF6" w:rsidP="00C46E17">
            <w:pPr>
              <w:jc w:val="center"/>
              <w:rPr>
                <w:rFonts w:ascii="Tahoma" w:hAnsi="Tahoma" w:cs="Tahoma"/>
                <w:color w:val="000000" w:themeColor="text1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PE</w:t>
            </w:r>
          </w:p>
        </w:tc>
        <w:tc>
          <w:tcPr>
            <w:tcW w:w="737" w:type="dxa"/>
            <w:vMerge w:val="restart"/>
            <w:shd w:val="clear" w:color="auto" w:fill="auto"/>
            <w:textDirection w:val="btLr"/>
            <w:vAlign w:val="center"/>
          </w:tcPr>
          <w:p w14:paraId="6C974477" w14:textId="77777777" w:rsidR="00885FF6" w:rsidRPr="000D042A" w:rsidRDefault="00885FF6" w:rsidP="00B165E7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Lunch time</w:t>
            </w:r>
          </w:p>
        </w:tc>
        <w:tc>
          <w:tcPr>
            <w:tcW w:w="843" w:type="dxa"/>
            <w:textDirection w:val="tbRl"/>
          </w:tcPr>
          <w:p w14:paraId="36F7AE04" w14:textId="691566DC" w:rsidR="00885FF6" w:rsidRPr="002E0064" w:rsidRDefault="002E0064" w:rsidP="002E0064">
            <w:pPr>
              <w:ind w:left="113" w:right="113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2E0064">
              <w:rPr>
                <w:rFonts w:ascii="Tahoma" w:hAnsi="Tahoma" w:cs="Tahoma"/>
                <w:sz w:val="20"/>
                <w:szCs w:val="20"/>
              </w:rPr>
              <w:t>Independent reading</w:t>
            </w:r>
          </w:p>
        </w:tc>
        <w:tc>
          <w:tcPr>
            <w:tcW w:w="5245" w:type="dxa"/>
            <w:gridSpan w:val="3"/>
            <w:shd w:val="clear" w:color="auto" w:fill="FFE07D"/>
            <w:vAlign w:val="center"/>
          </w:tcPr>
          <w:p w14:paraId="5146549A" w14:textId="19F71545" w:rsidR="00885FF6" w:rsidRPr="000D042A" w:rsidRDefault="00885FF6" w:rsidP="006B7AF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cience</w:t>
            </w:r>
          </w:p>
        </w:tc>
      </w:tr>
      <w:tr w:rsidR="00C54319" w:rsidRPr="000D042A" w14:paraId="616F8155" w14:textId="10426942" w:rsidTr="00C54319">
        <w:trPr>
          <w:cantSplit/>
          <w:trHeight w:val="1418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2FBE5FC6" w14:textId="77777777" w:rsidR="00454AD9" w:rsidRPr="000D042A" w:rsidRDefault="00454AD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Tuesday</w:t>
            </w:r>
          </w:p>
        </w:tc>
        <w:tc>
          <w:tcPr>
            <w:tcW w:w="1643" w:type="dxa"/>
            <w:shd w:val="clear" w:color="auto" w:fill="EDEDED" w:themeFill="accent3" w:themeFillTint="33"/>
            <w:vAlign w:val="center"/>
          </w:tcPr>
          <w:p w14:paraId="2EC04FBD" w14:textId="5244230E" w:rsidR="00454AD9" w:rsidRPr="000D042A" w:rsidRDefault="00454AD9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1848" w:type="dxa"/>
            <w:shd w:val="clear" w:color="auto" w:fill="92D050"/>
            <w:vAlign w:val="center"/>
          </w:tcPr>
          <w:p w14:paraId="40D82E45" w14:textId="6CC5BCA6" w:rsidR="00454AD9" w:rsidRPr="000D042A" w:rsidRDefault="00454AD9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36" w:type="dxa"/>
            <w:vMerge/>
            <w:shd w:val="clear" w:color="auto" w:fill="auto"/>
            <w:vAlign w:val="center"/>
          </w:tcPr>
          <w:p w14:paraId="5A643F28" w14:textId="77777777" w:rsidR="00454AD9" w:rsidRPr="000D042A" w:rsidRDefault="00454AD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7" w:type="dxa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52D7BD78" w14:textId="480E8F53" w:rsidR="00454AD9" w:rsidRPr="000D042A" w:rsidRDefault="00E741BC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elling</w:t>
            </w:r>
          </w:p>
        </w:tc>
        <w:tc>
          <w:tcPr>
            <w:tcW w:w="737" w:type="dxa"/>
            <w:vMerge/>
            <w:shd w:val="clear" w:color="auto" w:fill="auto"/>
            <w:vAlign w:val="center"/>
          </w:tcPr>
          <w:p w14:paraId="398C7990" w14:textId="77777777" w:rsidR="00454AD9" w:rsidRPr="000D042A" w:rsidRDefault="00454AD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43" w:type="dxa"/>
            <w:textDirection w:val="tbRl"/>
          </w:tcPr>
          <w:p w14:paraId="40280B5B" w14:textId="382594B1" w:rsidR="00454AD9" w:rsidRDefault="00454AD9" w:rsidP="007262BC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2E0064">
              <w:rPr>
                <w:rFonts w:ascii="Tahoma" w:hAnsi="Tahoma" w:cs="Tahoma"/>
                <w:sz w:val="20"/>
                <w:szCs w:val="20"/>
              </w:rPr>
              <w:t>Independent reading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FFC000" w:themeFill="accent4"/>
          </w:tcPr>
          <w:p w14:paraId="22343B18" w14:textId="3B6F8402" w:rsidR="00454AD9" w:rsidRDefault="00454AD9" w:rsidP="00570DA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2ED8712A" w14:textId="77777777" w:rsidR="00454AD9" w:rsidRDefault="00454AD9" w:rsidP="00570DA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5831DE02" w14:textId="492294A2" w:rsidR="00454AD9" w:rsidRDefault="0077741E" w:rsidP="00570DA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istory</w:t>
            </w:r>
          </w:p>
        </w:tc>
        <w:tc>
          <w:tcPr>
            <w:tcW w:w="2693" w:type="dxa"/>
            <w:gridSpan w:val="2"/>
            <w:shd w:val="clear" w:color="auto" w:fill="FFFF00"/>
          </w:tcPr>
          <w:p w14:paraId="236AFAF7" w14:textId="77777777" w:rsidR="00454AD9" w:rsidRDefault="00454AD9" w:rsidP="00570DA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2B597553" w14:textId="77777777" w:rsidR="00454AD9" w:rsidRDefault="00454AD9" w:rsidP="00570DA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292F9ECC" w14:textId="0A17D2EA" w:rsidR="00454AD9" w:rsidRDefault="0077741E" w:rsidP="00570DA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anish</w:t>
            </w:r>
          </w:p>
        </w:tc>
      </w:tr>
      <w:tr w:rsidR="001456B4" w:rsidRPr="000D042A" w14:paraId="52CDC87D" w14:textId="49297F87" w:rsidTr="001456B4">
        <w:trPr>
          <w:cantSplit/>
          <w:trHeight w:val="1418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0DC188DA" w14:textId="77777777" w:rsidR="00885FF6" w:rsidRPr="000D042A" w:rsidRDefault="00885FF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Wednesday</w:t>
            </w:r>
          </w:p>
        </w:tc>
        <w:tc>
          <w:tcPr>
            <w:tcW w:w="1643" w:type="dxa"/>
            <w:shd w:val="clear" w:color="auto" w:fill="EDEDED" w:themeFill="accent3" w:themeFillTint="33"/>
            <w:vAlign w:val="center"/>
          </w:tcPr>
          <w:p w14:paraId="5CFFE582" w14:textId="17CC9D77" w:rsidR="00885FF6" w:rsidRPr="000D042A" w:rsidRDefault="00885FF6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1848" w:type="dxa"/>
            <w:shd w:val="clear" w:color="auto" w:fill="92D050"/>
            <w:vAlign w:val="center"/>
          </w:tcPr>
          <w:p w14:paraId="35C0E877" w14:textId="770CAF66" w:rsidR="00885FF6" w:rsidRPr="000D042A" w:rsidRDefault="00885FF6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36" w:type="dxa"/>
            <w:vMerge/>
            <w:shd w:val="clear" w:color="auto" w:fill="auto"/>
            <w:vAlign w:val="center"/>
          </w:tcPr>
          <w:p w14:paraId="4A24E9F7" w14:textId="77777777" w:rsidR="00885FF6" w:rsidRPr="000D042A" w:rsidRDefault="00885FF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7" w:type="dxa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053080C6" w14:textId="180EE0E9" w:rsidR="00885FF6" w:rsidRPr="000D042A" w:rsidRDefault="00885FF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SP</w:t>
            </w:r>
            <w:r w:rsidR="00C54319">
              <w:rPr>
                <w:rFonts w:ascii="Tahoma" w:hAnsi="Tahoma" w:cs="Tahoma"/>
                <w:sz w:val="22"/>
                <w:szCs w:val="22"/>
              </w:rPr>
              <w:t>a</w:t>
            </w:r>
            <w:r>
              <w:rPr>
                <w:rFonts w:ascii="Tahoma" w:hAnsi="Tahoma" w:cs="Tahoma"/>
                <w:sz w:val="22"/>
                <w:szCs w:val="22"/>
              </w:rPr>
              <w:t>G</w:t>
            </w:r>
            <w:proofErr w:type="spellEnd"/>
          </w:p>
        </w:tc>
        <w:tc>
          <w:tcPr>
            <w:tcW w:w="737" w:type="dxa"/>
            <w:vMerge/>
            <w:shd w:val="clear" w:color="auto" w:fill="auto"/>
            <w:vAlign w:val="center"/>
          </w:tcPr>
          <w:p w14:paraId="30C8EFD1" w14:textId="77777777" w:rsidR="00885FF6" w:rsidRPr="000D042A" w:rsidRDefault="00885FF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43" w:type="dxa"/>
            <w:textDirection w:val="tbRl"/>
          </w:tcPr>
          <w:p w14:paraId="14D78E2C" w14:textId="5E6D69F0" w:rsidR="00885FF6" w:rsidRDefault="007262BC" w:rsidP="007262BC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2E0064">
              <w:rPr>
                <w:rFonts w:ascii="Tahoma" w:hAnsi="Tahoma" w:cs="Tahoma"/>
                <w:sz w:val="20"/>
                <w:szCs w:val="20"/>
              </w:rPr>
              <w:t>Independent reading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0DA3750A" w14:textId="53C6C61B" w:rsidR="00885FF6" w:rsidRPr="000D042A" w:rsidRDefault="00211FC4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2693" w:type="dxa"/>
            <w:gridSpan w:val="2"/>
            <w:shd w:val="clear" w:color="auto" w:fill="8EFCF9"/>
            <w:vAlign w:val="center"/>
          </w:tcPr>
          <w:p w14:paraId="580E387B" w14:textId="67BDB4E5" w:rsidR="00885FF6" w:rsidRPr="000D042A" w:rsidRDefault="00885FF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usic</w:t>
            </w:r>
          </w:p>
        </w:tc>
      </w:tr>
      <w:tr w:rsidR="00B9515C" w:rsidRPr="000D042A" w14:paraId="08B896C6" w14:textId="2C8E24B8" w:rsidTr="001456B4">
        <w:trPr>
          <w:cantSplit/>
          <w:trHeight w:val="1418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3B9144AB" w14:textId="77777777" w:rsidR="00B9515C" w:rsidRPr="000D042A" w:rsidRDefault="00B9515C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Thursday</w:t>
            </w:r>
          </w:p>
        </w:tc>
        <w:tc>
          <w:tcPr>
            <w:tcW w:w="1643" w:type="dxa"/>
            <w:shd w:val="clear" w:color="auto" w:fill="EDEDED" w:themeFill="accent3" w:themeFillTint="33"/>
            <w:vAlign w:val="center"/>
          </w:tcPr>
          <w:p w14:paraId="6D10D74C" w14:textId="3D9E1454" w:rsidR="00B9515C" w:rsidRPr="000D042A" w:rsidRDefault="00B9515C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1848" w:type="dxa"/>
            <w:shd w:val="clear" w:color="auto" w:fill="92D050"/>
            <w:vAlign w:val="center"/>
          </w:tcPr>
          <w:p w14:paraId="1791D3FB" w14:textId="512EFC86" w:rsidR="00B9515C" w:rsidRPr="000D042A" w:rsidRDefault="00B9515C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36" w:type="dxa"/>
            <w:vMerge/>
            <w:shd w:val="clear" w:color="auto" w:fill="auto"/>
            <w:vAlign w:val="center"/>
          </w:tcPr>
          <w:p w14:paraId="0CDB68DE" w14:textId="77777777" w:rsidR="00B9515C" w:rsidRPr="000D042A" w:rsidRDefault="00B9515C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7" w:type="dxa"/>
            <w:shd w:val="clear" w:color="auto" w:fill="C45911" w:themeFill="accent2" w:themeFillShade="BF"/>
            <w:vAlign w:val="center"/>
          </w:tcPr>
          <w:p w14:paraId="5852BCAD" w14:textId="2D7E35EB" w:rsidR="00B9515C" w:rsidRPr="000D042A" w:rsidRDefault="0077741E" w:rsidP="00B9515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</w:t>
            </w:r>
            <w:r w:rsidR="00C54319">
              <w:rPr>
                <w:rFonts w:ascii="Tahoma" w:hAnsi="Tahoma" w:cs="Tahoma"/>
                <w:sz w:val="22"/>
                <w:szCs w:val="22"/>
              </w:rPr>
              <w:t>/PSHE</w:t>
            </w:r>
          </w:p>
        </w:tc>
        <w:tc>
          <w:tcPr>
            <w:tcW w:w="737" w:type="dxa"/>
            <w:vMerge/>
            <w:shd w:val="clear" w:color="auto" w:fill="auto"/>
            <w:vAlign w:val="center"/>
          </w:tcPr>
          <w:p w14:paraId="791D233E" w14:textId="77777777" w:rsidR="00B9515C" w:rsidRPr="000D042A" w:rsidRDefault="00B9515C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43" w:type="dxa"/>
            <w:textDirection w:val="tbRl"/>
          </w:tcPr>
          <w:p w14:paraId="176C98A9" w14:textId="2686137A" w:rsidR="00B9515C" w:rsidRDefault="00B9515C" w:rsidP="00211FC4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2E0064">
              <w:rPr>
                <w:rFonts w:ascii="Tahoma" w:hAnsi="Tahoma" w:cs="Tahoma"/>
                <w:sz w:val="20"/>
                <w:szCs w:val="20"/>
              </w:rPr>
              <w:t>Independent reading</w:t>
            </w:r>
          </w:p>
        </w:tc>
        <w:tc>
          <w:tcPr>
            <w:tcW w:w="5245" w:type="dxa"/>
            <w:gridSpan w:val="3"/>
            <w:shd w:val="clear" w:color="auto" w:fill="00B0F0"/>
          </w:tcPr>
          <w:p w14:paraId="78C67154" w14:textId="77777777" w:rsidR="00211FC4" w:rsidRDefault="00211FC4" w:rsidP="00211FC4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62754CDD" w14:textId="77777777" w:rsidR="00211FC4" w:rsidRDefault="00211FC4" w:rsidP="00211FC4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6423699A" w14:textId="6FF699C0" w:rsidR="00B9515C" w:rsidRPr="002E0064" w:rsidRDefault="00B9515C" w:rsidP="00211FC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2"/>
                <w:szCs w:val="22"/>
              </w:rPr>
              <w:t>Swimming</w:t>
            </w:r>
          </w:p>
        </w:tc>
      </w:tr>
      <w:tr w:rsidR="00454AD9" w:rsidRPr="000D042A" w14:paraId="05EE948D" w14:textId="28029558" w:rsidTr="0077741E">
        <w:trPr>
          <w:cantSplit/>
          <w:trHeight w:val="1418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2C7CDE3B" w14:textId="77777777" w:rsidR="00454AD9" w:rsidRPr="000D042A" w:rsidRDefault="00454AD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Friday</w:t>
            </w:r>
          </w:p>
        </w:tc>
        <w:tc>
          <w:tcPr>
            <w:tcW w:w="1643" w:type="dxa"/>
            <w:shd w:val="clear" w:color="auto" w:fill="EDEDED" w:themeFill="accent3" w:themeFillTint="33"/>
            <w:vAlign w:val="center"/>
          </w:tcPr>
          <w:p w14:paraId="52EFF0C3" w14:textId="45711099" w:rsidR="00454AD9" w:rsidRPr="000D042A" w:rsidRDefault="00454AD9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ental Maths</w:t>
            </w:r>
          </w:p>
        </w:tc>
        <w:tc>
          <w:tcPr>
            <w:tcW w:w="1848" w:type="dxa"/>
            <w:shd w:val="clear" w:color="auto" w:fill="92D050"/>
            <w:vAlign w:val="center"/>
          </w:tcPr>
          <w:p w14:paraId="68F2B853" w14:textId="5079173F" w:rsidR="00454AD9" w:rsidRPr="000D042A" w:rsidRDefault="00454AD9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36" w:type="dxa"/>
            <w:vMerge/>
            <w:shd w:val="clear" w:color="auto" w:fill="auto"/>
            <w:vAlign w:val="center"/>
          </w:tcPr>
          <w:p w14:paraId="1E2DDD18" w14:textId="77777777" w:rsidR="00454AD9" w:rsidRPr="000D042A" w:rsidRDefault="00454AD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7" w:type="dxa"/>
            <w:shd w:val="clear" w:color="auto" w:fill="FF4FF7"/>
            <w:vAlign w:val="center"/>
          </w:tcPr>
          <w:p w14:paraId="6087A29B" w14:textId="2CBAA8F6" w:rsidR="00454AD9" w:rsidRPr="000D042A" w:rsidRDefault="0077741E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andwriting</w:t>
            </w:r>
          </w:p>
        </w:tc>
        <w:tc>
          <w:tcPr>
            <w:tcW w:w="737" w:type="dxa"/>
            <w:vMerge/>
            <w:shd w:val="clear" w:color="auto" w:fill="auto"/>
            <w:vAlign w:val="center"/>
          </w:tcPr>
          <w:p w14:paraId="4E75F9B0" w14:textId="77777777" w:rsidR="00454AD9" w:rsidRPr="000D042A" w:rsidRDefault="00454AD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43" w:type="dxa"/>
            <w:textDirection w:val="tbRl"/>
          </w:tcPr>
          <w:p w14:paraId="5E3F73A2" w14:textId="00A5E965" w:rsidR="00454AD9" w:rsidRDefault="00454AD9" w:rsidP="00F83246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2E0064">
              <w:rPr>
                <w:rFonts w:ascii="Tahoma" w:hAnsi="Tahoma" w:cs="Tahoma"/>
                <w:sz w:val="20"/>
                <w:szCs w:val="20"/>
              </w:rPr>
              <w:t>Independent reading</w:t>
            </w:r>
          </w:p>
        </w:tc>
        <w:tc>
          <w:tcPr>
            <w:tcW w:w="3686" w:type="dxa"/>
            <w:gridSpan w:val="2"/>
            <w:shd w:val="clear" w:color="auto" w:fill="8EAADB" w:themeFill="accent5" w:themeFillTint="99"/>
            <w:vAlign w:val="center"/>
          </w:tcPr>
          <w:p w14:paraId="1667113B" w14:textId="77777777" w:rsidR="00454AD9" w:rsidRDefault="00454AD9" w:rsidP="00454AD9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omputing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0AA0146F" w14:textId="1D4639A4" w:rsidR="00454AD9" w:rsidRDefault="00454AD9" w:rsidP="00A1357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elebration assembly</w:t>
            </w:r>
          </w:p>
          <w:p w14:paraId="3B833429" w14:textId="51EBF8ED" w:rsidR="00454AD9" w:rsidRPr="000D042A" w:rsidRDefault="00454AD9" w:rsidP="00A1357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2CC595C7" w14:textId="7AA0659E" w:rsidR="00795165" w:rsidRDefault="00795165">
      <w:pPr>
        <w:rPr>
          <w:sz w:val="22"/>
          <w:szCs w:val="22"/>
        </w:rPr>
      </w:pPr>
    </w:p>
    <w:p w14:paraId="0F76F371" w14:textId="47EF5CAC" w:rsidR="00D42605" w:rsidRPr="00874BF1" w:rsidRDefault="00D42605">
      <w:pPr>
        <w:rPr>
          <w:rFonts w:ascii="Tahoma" w:hAnsi="Tahoma" w:cs="Tahoma"/>
          <w:sz w:val="22"/>
          <w:szCs w:val="22"/>
        </w:rPr>
      </w:pPr>
    </w:p>
    <w:sectPr w:rsidR="00D42605" w:rsidRPr="00874BF1" w:rsidSect="000A58AA">
      <w:headerReference w:type="default" r:id="rId10"/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2B705" w14:textId="77777777" w:rsidR="000A58AA" w:rsidRDefault="000A58AA" w:rsidP="009C789E">
      <w:r>
        <w:separator/>
      </w:r>
    </w:p>
  </w:endnote>
  <w:endnote w:type="continuationSeparator" w:id="0">
    <w:p w14:paraId="0CC15563" w14:textId="77777777" w:rsidR="000A58AA" w:rsidRDefault="000A58AA" w:rsidP="009C7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BC75E" w14:textId="77777777" w:rsidR="000A58AA" w:rsidRDefault="000A58AA" w:rsidP="009C789E">
      <w:r>
        <w:separator/>
      </w:r>
    </w:p>
  </w:footnote>
  <w:footnote w:type="continuationSeparator" w:id="0">
    <w:p w14:paraId="645298A5" w14:textId="77777777" w:rsidR="000A58AA" w:rsidRDefault="000A58AA" w:rsidP="009C78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9817A" w14:textId="2A2F41BB" w:rsidR="00776AFB" w:rsidRPr="00776AFB" w:rsidRDefault="00570DA5" w:rsidP="00776AFB">
    <w:pPr>
      <w:pStyle w:val="Header"/>
      <w:jc w:val="center"/>
      <w:rPr>
        <w:rFonts w:ascii="Tahoma" w:hAnsi="Tahoma" w:cs="Tahoma"/>
      </w:rPr>
    </w:pPr>
    <w:r>
      <w:rPr>
        <w:rFonts w:ascii="Tahoma" w:hAnsi="Tahoma" w:cs="Tahoma"/>
      </w:rPr>
      <w:t>Venus Timetable</w:t>
    </w:r>
    <w:r w:rsidR="00776AFB">
      <w:rPr>
        <w:rFonts w:ascii="Tahoma" w:hAnsi="Tahoma" w:cs="Tahoma"/>
      </w:rPr>
      <w:t xml:space="preserve"> – Term </w:t>
    </w:r>
    <w:r w:rsidR="00B9515C">
      <w:rPr>
        <w:rFonts w:ascii="Tahoma" w:hAnsi="Tahoma" w:cs="Tahoma"/>
      </w:rPr>
      <w:t>3</w:t>
    </w:r>
    <w:r w:rsidR="00776AFB">
      <w:rPr>
        <w:rFonts w:ascii="Tahoma" w:hAnsi="Tahoma" w:cs="Tahoma"/>
      </w:rPr>
      <w:t xml:space="preserve"> – 2023-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LawNDAyMgVSJko6SsGpxcWZ+XkgBaa1AOGppaEsAAAA"/>
  </w:docVars>
  <w:rsids>
    <w:rsidRoot w:val="00B165E7"/>
    <w:rsid w:val="00000CD7"/>
    <w:rsid w:val="00002567"/>
    <w:rsid w:val="000036C2"/>
    <w:rsid w:val="000041D8"/>
    <w:rsid w:val="000046DB"/>
    <w:rsid w:val="00005ACE"/>
    <w:rsid w:val="00006B89"/>
    <w:rsid w:val="00007A06"/>
    <w:rsid w:val="00010770"/>
    <w:rsid w:val="00011047"/>
    <w:rsid w:val="00012000"/>
    <w:rsid w:val="0001284A"/>
    <w:rsid w:val="00014E63"/>
    <w:rsid w:val="000162E8"/>
    <w:rsid w:val="000164DC"/>
    <w:rsid w:val="000172A7"/>
    <w:rsid w:val="000176C7"/>
    <w:rsid w:val="00017994"/>
    <w:rsid w:val="00017C30"/>
    <w:rsid w:val="00017CB0"/>
    <w:rsid w:val="00020EEF"/>
    <w:rsid w:val="0002276E"/>
    <w:rsid w:val="000238D8"/>
    <w:rsid w:val="00024D1F"/>
    <w:rsid w:val="000251B9"/>
    <w:rsid w:val="0002626E"/>
    <w:rsid w:val="00027014"/>
    <w:rsid w:val="00027ABD"/>
    <w:rsid w:val="00030E6D"/>
    <w:rsid w:val="0003268C"/>
    <w:rsid w:val="0003303F"/>
    <w:rsid w:val="00034F98"/>
    <w:rsid w:val="000355AF"/>
    <w:rsid w:val="00036FFB"/>
    <w:rsid w:val="00037025"/>
    <w:rsid w:val="000407DC"/>
    <w:rsid w:val="00041B81"/>
    <w:rsid w:val="00042367"/>
    <w:rsid w:val="00044537"/>
    <w:rsid w:val="00045F53"/>
    <w:rsid w:val="00046C85"/>
    <w:rsid w:val="00046CE2"/>
    <w:rsid w:val="00050919"/>
    <w:rsid w:val="00051050"/>
    <w:rsid w:val="00053768"/>
    <w:rsid w:val="00056BF7"/>
    <w:rsid w:val="00056EF4"/>
    <w:rsid w:val="000570A6"/>
    <w:rsid w:val="00057E9A"/>
    <w:rsid w:val="00060289"/>
    <w:rsid w:val="00062497"/>
    <w:rsid w:val="0006342B"/>
    <w:rsid w:val="00063A48"/>
    <w:rsid w:val="000653C1"/>
    <w:rsid w:val="00065A94"/>
    <w:rsid w:val="00067239"/>
    <w:rsid w:val="000678A1"/>
    <w:rsid w:val="00067ED2"/>
    <w:rsid w:val="00070FC6"/>
    <w:rsid w:val="00070FFE"/>
    <w:rsid w:val="00072663"/>
    <w:rsid w:val="0007324A"/>
    <w:rsid w:val="00073E2E"/>
    <w:rsid w:val="000744CB"/>
    <w:rsid w:val="00074CC0"/>
    <w:rsid w:val="000825D9"/>
    <w:rsid w:val="0008286C"/>
    <w:rsid w:val="00083299"/>
    <w:rsid w:val="00083B2F"/>
    <w:rsid w:val="00083EAF"/>
    <w:rsid w:val="00085529"/>
    <w:rsid w:val="000855BA"/>
    <w:rsid w:val="00085EFC"/>
    <w:rsid w:val="000861A7"/>
    <w:rsid w:val="000868FD"/>
    <w:rsid w:val="00086A9C"/>
    <w:rsid w:val="00087DD6"/>
    <w:rsid w:val="000909D7"/>
    <w:rsid w:val="00091F54"/>
    <w:rsid w:val="00092E79"/>
    <w:rsid w:val="00093D42"/>
    <w:rsid w:val="000964DE"/>
    <w:rsid w:val="000A078B"/>
    <w:rsid w:val="000A13AD"/>
    <w:rsid w:val="000A2938"/>
    <w:rsid w:val="000A3769"/>
    <w:rsid w:val="000A4DF4"/>
    <w:rsid w:val="000A58AA"/>
    <w:rsid w:val="000A5E22"/>
    <w:rsid w:val="000A65BC"/>
    <w:rsid w:val="000A69EC"/>
    <w:rsid w:val="000A7F43"/>
    <w:rsid w:val="000B037E"/>
    <w:rsid w:val="000B04F2"/>
    <w:rsid w:val="000B124D"/>
    <w:rsid w:val="000B2DC6"/>
    <w:rsid w:val="000B3D0D"/>
    <w:rsid w:val="000B4F28"/>
    <w:rsid w:val="000B4F7F"/>
    <w:rsid w:val="000B5989"/>
    <w:rsid w:val="000C05E4"/>
    <w:rsid w:val="000C0FCE"/>
    <w:rsid w:val="000C144D"/>
    <w:rsid w:val="000C17CD"/>
    <w:rsid w:val="000C3D6C"/>
    <w:rsid w:val="000C5418"/>
    <w:rsid w:val="000C789C"/>
    <w:rsid w:val="000D042A"/>
    <w:rsid w:val="000D0EC3"/>
    <w:rsid w:val="000D22F6"/>
    <w:rsid w:val="000D26AA"/>
    <w:rsid w:val="000D6395"/>
    <w:rsid w:val="000D7C28"/>
    <w:rsid w:val="000E0154"/>
    <w:rsid w:val="000E090F"/>
    <w:rsid w:val="000E11BA"/>
    <w:rsid w:val="000E5ED0"/>
    <w:rsid w:val="000E5FCC"/>
    <w:rsid w:val="000E600D"/>
    <w:rsid w:val="000E6CD1"/>
    <w:rsid w:val="000E6D13"/>
    <w:rsid w:val="000E72D1"/>
    <w:rsid w:val="000F06A3"/>
    <w:rsid w:val="000F184A"/>
    <w:rsid w:val="000F2B00"/>
    <w:rsid w:val="000F342B"/>
    <w:rsid w:val="000F4861"/>
    <w:rsid w:val="000F4B6D"/>
    <w:rsid w:val="000F4E7D"/>
    <w:rsid w:val="000F5258"/>
    <w:rsid w:val="000F543C"/>
    <w:rsid w:val="00101C9B"/>
    <w:rsid w:val="00102A70"/>
    <w:rsid w:val="00104495"/>
    <w:rsid w:val="0010486D"/>
    <w:rsid w:val="00105678"/>
    <w:rsid w:val="00106047"/>
    <w:rsid w:val="001060B0"/>
    <w:rsid w:val="001066D6"/>
    <w:rsid w:val="001071C8"/>
    <w:rsid w:val="00115CFD"/>
    <w:rsid w:val="0011646E"/>
    <w:rsid w:val="00116679"/>
    <w:rsid w:val="00116F35"/>
    <w:rsid w:val="001172CD"/>
    <w:rsid w:val="001175B6"/>
    <w:rsid w:val="00117A2C"/>
    <w:rsid w:val="001204D9"/>
    <w:rsid w:val="00121425"/>
    <w:rsid w:val="00123909"/>
    <w:rsid w:val="0012470C"/>
    <w:rsid w:val="00125229"/>
    <w:rsid w:val="00125ED9"/>
    <w:rsid w:val="001268F4"/>
    <w:rsid w:val="00127384"/>
    <w:rsid w:val="00127496"/>
    <w:rsid w:val="00127D7D"/>
    <w:rsid w:val="00130135"/>
    <w:rsid w:val="0013133D"/>
    <w:rsid w:val="00132189"/>
    <w:rsid w:val="0013260A"/>
    <w:rsid w:val="001334F9"/>
    <w:rsid w:val="001345EC"/>
    <w:rsid w:val="00136901"/>
    <w:rsid w:val="00136997"/>
    <w:rsid w:val="001375E0"/>
    <w:rsid w:val="001406C5"/>
    <w:rsid w:val="001414F3"/>
    <w:rsid w:val="00141E0B"/>
    <w:rsid w:val="00142E68"/>
    <w:rsid w:val="0014493B"/>
    <w:rsid w:val="001456B4"/>
    <w:rsid w:val="0015023A"/>
    <w:rsid w:val="00151EDE"/>
    <w:rsid w:val="00152BBF"/>
    <w:rsid w:val="001535DE"/>
    <w:rsid w:val="0015369F"/>
    <w:rsid w:val="0015436E"/>
    <w:rsid w:val="00154E28"/>
    <w:rsid w:val="00154E2A"/>
    <w:rsid w:val="00154EF0"/>
    <w:rsid w:val="00155612"/>
    <w:rsid w:val="0016038E"/>
    <w:rsid w:val="00162492"/>
    <w:rsid w:val="00162FF8"/>
    <w:rsid w:val="00164F0F"/>
    <w:rsid w:val="00170285"/>
    <w:rsid w:val="00172961"/>
    <w:rsid w:val="00172C4D"/>
    <w:rsid w:val="00172EB3"/>
    <w:rsid w:val="00173712"/>
    <w:rsid w:val="0017444C"/>
    <w:rsid w:val="00174E08"/>
    <w:rsid w:val="00175372"/>
    <w:rsid w:val="00177FCE"/>
    <w:rsid w:val="001801AF"/>
    <w:rsid w:val="00182035"/>
    <w:rsid w:val="00182B03"/>
    <w:rsid w:val="00182FA2"/>
    <w:rsid w:val="001834F7"/>
    <w:rsid w:val="00183746"/>
    <w:rsid w:val="00183EA9"/>
    <w:rsid w:val="00184119"/>
    <w:rsid w:val="00184892"/>
    <w:rsid w:val="00185381"/>
    <w:rsid w:val="00185956"/>
    <w:rsid w:val="001860A4"/>
    <w:rsid w:val="00186150"/>
    <w:rsid w:val="001875C4"/>
    <w:rsid w:val="00190D9E"/>
    <w:rsid w:val="001915E3"/>
    <w:rsid w:val="00191853"/>
    <w:rsid w:val="00192165"/>
    <w:rsid w:val="00192516"/>
    <w:rsid w:val="0019271A"/>
    <w:rsid w:val="00192BA0"/>
    <w:rsid w:val="001935E4"/>
    <w:rsid w:val="00193D19"/>
    <w:rsid w:val="00194863"/>
    <w:rsid w:val="00195BB1"/>
    <w:rsid w:val="00196079"/>
    <w:rsid w:val="00196288"/>
    <w:rsid w:val="00196760"/>
    <w:rsid w:val="00197B3C"/>
    <w:rsid w:val="001A0082"/>
    <w:rsid w:val="001A0446"/>
    <w:rsid w:val="001A08AF"/>
    <w:rsid w:val="001A186F"/>
    <w:rsid w:val="001A24D1"/>
    <w:rsid w:val="001A3A66"/>
    <w:rsid w:val="001A3EA9"/>
    <w:rsid w:val="001A48E9"/>
    <w:rsid w:val="001A525C"/>
    <w:rsid w:val="001A5DCF"/>
    <w:rsid w:val="001A6284"/>
    <w:rsid w:val="001A6FD9"/>
    <w:rsid w:val="001A749C"/>
    <w:rsid w:val="001B1125"/>
    <w:rsid w:val="001B1C05"/>
    <w:rsid w:val="001B294C"/>
    <w:rsid w:val="001B3514"/>
    <w:rsid w:val="001B3BB1"/>
    <w:rsid w:val="001B45AF"/>
    <w:rsid w:val="001B45DD"/>
    <w:rsid w:val="001B51FB"/>
    <w:rsid w:val="001B5D00"/>
    <w:rsid w:val="001B75E8"/>
    <w:rsid w:val="001B79B3"/>
    <w:rsid w:val="001B7C6C"/>
    <w:rsid w:val="001C271B"/>
    <w:rsid w:val="001C4462"/>
    <w:rsid w:val="001C55C9"/>
    <w:rsid w:val="001D06CF"/>
    <w:rsid w:val="001D102E"/>
    <w:rsid w:val="001D1B38"/>
    <w:rsid w:val="001D309A"/>
    <w:rsid w:val="001D3140"/>
    <w:rsid w:val="001D6D96"/>
    <w:rsid w:val="001D7EB6"/>
    <w:rsid w:val="001E0BF7"/>
    <w:rsid w:val="001E20BF"/>
    <w:rsid w:val="001E237E"/>
    <w:rsid w:val="001E277D"/>
    <w:rsid w:val="001E5AF4"/>
    <w:rsid w:val="001E638D"/>
    <w:rsid w:val="001E794E"/>
    <w:rsid w:val="001F14B2"/>
    <w:rsid w:val="001F1ADF"/>
    <w:rsid w:val="001F1DCC"/>
    <w:rsid w:val="001F26E2"/>
    <w:rsid w:val="001F37BA"/>
    <w:rsid w:val="001F3C0F"/>
    <w:rsid w:val="001F560E"/>
    <w:rsid w:val="001F7198"/>
    <w:rsid w:val="002000CA"/>
    <w:rsid w:val="00204887"/>
    <w:rsid w:val="002078F2"/>
    <w:rsid w:val="002079D8"/>
    <w:rsid w:val="002109FB"/>
    <w:rsid w:val="00211209"/>
    <w:rsid w:val="00211338"/>
    <w:rsid w:val="00211AC3"/>
    <w:rsid w:val="00211FC4"/>
    <w:rsid w:val="00212B9B"/>
    <w:rsid w:val="00212DE0"/>
    <w:rsid w:val="002158EA"/>
    <w:rsid w:val="0021635F"/>
    <w:rsid w:val="0021685A"/>
    <w:rsid w:val="00216CEB"/>
    <w:rsid w:val="00220C4D"/>
    <w:rsid w:val="002210C3"/>
    <w:rsid w:val="002211C2"/>
    <w:rsid w:val="002215B4"/>
    <w:rsid w:val="0022201E"/>
    <w:rsid w:val="00223638"/>
    <w:rsid w:val="00223963"/>
    <w:rsid w:val="002241D0"/>
    <w:rsid w:val="002254B5"/>
    <w:rsid w:val="002302C8"/>
    <w:rsid w:val="00232EC1"/>
    <w:rsid w:val="00233544"/>
    <w:rsid w:val="002363B8"/>
    <w:rsid w:val="00236F97"/>
    <w:rsid w:val="0023773E"/>
    <w:rsid w:val="00240D8E"/>
    <w:rsid w:val="002410C9"/>
    <w:rsid w:val="0024131B"/>
    <w:rsid w:val="0024195D"/>
    <w:rsid w:val="00242F44"/>
    <w:rsid w:val="00247188"/>
    <w:rsid w:val="002476EE"/>
    <w:rsid w:val="00252553"/>
    <w:rsid w:val="00252AEC"/>
    <w:rsid w:val="00254184"/>
    <w:rsid w:val="00254391"/>
    <w:rsid w:val="0025604F"/>
    <w:rsid w:val="00256DBC"/>
    <w:rsid w:val="00256E73"/>
    <w:rsid w:val="0026136C"/>
    <w:rsid w:val="0026162F"/>
    <w:rsid w:val="00263D32"/>
    <w:rsid w:val="00263EB8"/>
    <w:rsid w:val="002640D1"/>
    <w:rsid w:val="002671CC"/>
    <w:rsid w:val="0027156D"/>
    <w:rsid w:val="00272D50"/>
    <w:rsid w:val="00274996"/>
    <w:rsid w:val="0027548E"/>
    <w:rsid w:val="0027654D"/>
    <w:rsid w:val="00276910"/>
    <w:rsid w:val="0027736F"/>
    <w:rsid w:val="002775D3"/>
    <w:rsid w:val="002801FD"/>
    <w:rsid w:val="00282795"/>
    <w:rsid w:val="00285546"/>
    <w:rsid w:val="00285F13"/>
    <w:rsid w:val="00286EB5"/>
    <w:rsid w:val="002873CC"/>
    <w:rsid w:val="00292193"/>
    <w:rsid w:val="00293911"/>
    <w:rsid w:val="00294596"/>
    <w:rsid w:val="00294A9B"/>
    <w:rsid w:val="00295015"/>
    <w:rsid w:val="00295BBF"/>
    <w:rsid w:val="00295C03"/>
    <w:rsid w:val="00297652"/>
    <w:rsid w:val="002A0F02"/>
    <w:rsid w:val="002A2186"/>
    <w:rsid w:val="002A383B"/>
    <w:rsid w:val="002A3D52"/>
    <w:rsid w:val="002A3F57"/>
    <w:rsid w:val="002A42EC"/>
    <w:rsid w:val="002A44AF"/>
    <w:rsid w:val="002A57F0"/>
    <w:rsid w:val="002A6932"/>
    <w:rsid w:val="002A6DFA"/>
    <w:rsid w:val="002B01FD"/>
    <w:rsid w:val="002B2F05"/>
    <w:rsid w:val="002B4E10"/>
    <w:rsid w:val="002B53B1"/>
    <w:rsid w:val="002B579D"/>
    <w:rsid w:val="002B58CB"/>
    <w:rsid w:val="002C005E"/>
    <w:rsid w:val="002C02CF"/>
    <w:rsid w:val="002C04EB"/>
    <w:rsid w:val="002C2F9E"/>
    <w:rsid w:val="002C5477"/>
    <w:rsid w:val="002C75D3"/>
    <w:rsid w:val="002D0089"/>
    <w:rsid w:val="002D1A63"/>
    <w:rsid w:val="002D30A4"/>
    <w:rsid w:val="002D33A5"/>
    <w:rsid w:val="002D3E84"/>
    <w:rsid w:val="002D418B"/>
    <w:rsid w:val="002D4661"/>
    <w:rsid w:val="002D5377"/>
    <w:rsid w:val="002E0064"/>
    <w:rsid w:val="002E038D"/>
    <w:rsid w:val="002E03E9"/>
    <w:rsid w:val="002E19F0"/>
    <w:rsid w:val="002E2B6E"/>
    <w:rsid w:val="002E2E62"/>
    <w:rsid w:val="002E3F6F"/>
    <w:rsid w:val="002E3FDC"/>
    <w:rsid w:val="002E436A"/>
    <w:rsid w:val="002E4392"/>
    <w:rsid w:val="002E4D60"/>
    <w:rsid w:val="002E5A20"/>
    <w:rsid w:val="002E7288"/>
    <w:rsid w:val="002E7C5A"/>
    <w:rsid w:val="002F13D0"/>
    <w:rsid w:val="002F1E93"/>
    <w:rsid w:val="002F20C3"/>
    <w:rsid w:val="002F2B98"/>
    <w:rsid w:val="002F3EB9"/>
    <w:rsid w:val="002F3ED9"/>
    <w:rsid w:val="002F44A4"/>
    <w:rsid w:val="002F4AB4"/>
    <w:rsid w:val="002F5137"/>
    <w:rsid w:val="002F6482"/>
    <w:rsid w:val="002F6E99"/>
    <w:rsid w:val="003004B8"/>
    <w:rsid w:val="00300CCF"/>
    <w:rsid w:val="00300D02"/>
    <w:rsid w:val="0030182A"/>
    <w:rsid w:val="00301980"/>
    <w:rsid w:val="003027EE"/>
    <w:rsid w:val="0030324A"/>
    <w:rsid w:val="00306654"/>
    <w:rsid w:val="003073CE"/>
    <w:rsid w:val="00307AB0"/>
    <w:rsid w:val="00311033"/>
    <w:rsid w:val="0031278D"/>
    <w:rsid w:val="003132C9"/>
    <w:rsid w:val="00314DF6"/>
    <w:rsid w:val="0031543E"/>
    <w:rsid w:val="0031584C"/>
    <w:rsid w:val="00316656"/>
    <w:rsid w:val="003176AC"/>
    <w:rsid w:val="00317CD5"/>
    <w:rsid w:val="00321245"/>
    <w:rsid w:val="003224B3"/>
    <w:rsid w:val="0032301E"/>
    <w:rsid w:val="00324D3A"/>
    <w:rsid w:val="003264C7"/>
    <w:rsid w:val="0032652A"/>
    <w:rsid w:val="00326931"/>
    <w:rsid w:val="00326F79"/>
    <w:rsid w:val="00326FC7"/>
    <w:rsid w:val="00327CEF"/>
    <w:rsid w:val="0033031A"/>
    <w:rsid w:val="00332232"/>
    <w:rsid w:val="00332EF2"/>
    <w:rsid w:val="003331F2"/>
    <w:rsid w:val="00333BE0"/>
    <w:rsid w:val="003340E7"/>
    <w:rsid w:val="003346CB"/>
    <w:rsid w:val="00334AF1"/>
    <w:rsid w:val="00336C2D"/>
    <w:rsid w:val="00336C68"/>
    <w:rsid w:val="003377A6"/>
    <w:rsid w:val="00337C31"/>
    <w:rsid w:val="00337D12"/>
    <w:rsid w:val="00337F03"/>
    <w:rsid w:val="00341191"/>
    <w:rsid w:val="00341225"/>
    <w:rsid w:val="00341D54"/>
    <w:rsid w:val="00342596"/>
    <w:rsid w:val="003425F2"/>
    <w:rsid w:val="00345CDF"/>
    <w:rsid w:val="0034727C"/>
    <w:rsid w:val="0035011B"/>
    <w:rsid w:val="00350223"/>
    <w:rsid w:val="00351405"/>
    <w:rsid w:val="0035207B"/>
    <w:rsid w:val="00353ABB"/>
    <w:rsid w:val="00356DA4"/>
    <w:rsid w:val="00357580"/>
    <w:rsid w:val="00357692"/>
    <w:rsid w:val="0036054C"/>
    <w:rsid w:val="00361352"/>
    <w:rsid w:val="00361396"/>
    <w:rsid w:val="003613A0"/>
    <w:rsid w:val="00362CAC"/>
    <w:rsid w:val="00365DE7"/>
    <w:rsid w:val="00366234"/>
    <w:rsid w:val="00366E65"/>
    <w:rsid w:val="00366FDB"/>
    <w:rsid w:val="00367F07"/>
    <w:rsid w:val="003707CC"/>
    <w:rsid w:val="0037132A"/>
    <w:rsid w:val="00371748"/>
    <w:rsid w:val="003722A1"/>
    <w:rsid w:val="00372B5A"/>
    <w:rsid w:val="00373013"/>
    <w:rsid w:val="00373C0C"/>
    <w:rsid w:val="00373C3C"/>
    <w:rsid w:val="00376330"/>
    <w:rsid w:val="00377D65"/>
    <w:rsid w:val="00384B4D"/>
    <w:rsid w:val="00386456"/>
    <w:rsid w:val="00387031"/>
    <w:rsid w:val="00387E82"/>
    <w:rsid w:val="003906ED"/>
    <w:rsid w:val="00391737"/>
    <w:rsid w:val="00391920"/>
    <w:rsid w:val="0039283B"/>
    <w:rsid w:val="0039314B"/>
    <w:rsid w:val="00393385"/>
    <w:rsid w:val="00395633"/>
    <w:rsid w:val="003956EC"/>
    <w:rsid w:val="00395839"/>
    <w:rsid w:val="003959F0"/>
    <w:rsid w:val="00396079"/>
    <w:rsid w:val="00396883"/>
    <w:rsid w:val="00396C86"/>
    <w:rsid w:val="003A07C5"/>
    <w:rsid w:val="003A083A"/>
    <w:rsid w:val="003A14FC"/>
    <w:rsid w:val="003A21EB"/>
    <w:rsid w:val="003A3B84"/>
    <w:rsid w:val="003A5440"/>
    <w:rsid w:val="003A6771"/>
    <w:rsid w:val="003B0174"/>
    <w:rsid w:val="003B0B6E"/>
    <w:rsid w:val="003B11BA"/>
    <w:rsid w:val="003B2581"/>
    <w:rsid w:val="003B35A7"/>
    <w:rsid w:val="003B3882"/>
    <w:rsid w:val="003B514C"/>
    <w:rsid w:val="003B6510"/>
    <w:rsid w:val="003B7AB6"/>
    <w:rsid w:val="003C17DD"/>
    <w:rsid w:val="003C1D36"/>
    <w:rsid w:val="003C1F16"/>
    <w:rsid w:val="003C3160"/>
    <w:rsid w:val="003C3893"/>
    <w:rsid w:val="003C49BC"/>
    <w:rsid w:val="003C49E3"/>
    <w:rsid w:val="003C5AD5"/>
    <w:rsid w:val="003C65A7"/>
    <w:rsid w:val="003C7487"/>
    <w:rsid w:val="003D0EFC"/>
    <w:rsid w:val="003D110F"/>
    <w:rsid w:val="003D434E"/>
    <w:rsid w:val="003D4370"/>
    <w:rsid w:val="003D4643"/>
    <w:rsid w:val="003D6374"/>
    <w:rsid w:val="003D6AC7"/>
    <w:rsid w:val="003E065A"/>
    <w:rsid w:val="003E0ECD"/>
    <w:rsid w:val="003E1FA6"/>
    <w:rsid w:val="003E295C"/>
    <w:rsid w:val="003E32D2"/>
    <w:rsid w:val="003E4172"/>
    <w:rsid w:val="003E4885"/>
    <w:rsid w:val="003E4D5C"/>
    <w:rsid w:val="003E5D96"/>
    <w:rsid w:val="003E7360"/>
    <w:rsid w:val="003E765A"/>
    <w:rsid w:val="003E770F"/>
    <w:rsid w:val="003F01FF"/>
    <w:rsid w:val="003F04F8"/>
    <w:rsid w:val="003F16B0"/>
    <w:rsid w:val="003F1DB7"/>
    <w:rsid w:val="003F328F"/>
    <w:rsid w:val="003F3415"/>
    <w:rsid w:val="003F3421"/>
    <w:rsid w:val="003F3BCD"/>
    <w:rsid w:val="003F5B56"/>
    <w:rsid w:val="003F6C0D"/>
    <w:rsid w:val="003F78EA"/>
    <w:rsid w:val="003F7FE8"/>
    <w:rsid w:val="0040000F"/>
    <w:rsid w:val="00400808"/>
    <w:rsid w:val="00400811"/>
    <w:rsid w:val="00401343"/>
    <w:rsid w:val="00401B28"/>
    <w:rsid w:val="00405286"/>
    <w:rsid w:val="004066C2"/>
    <w:rsid w:val="00406881"/>
    <w:rsid w:val="00411FD4"/>
    <w:rsid w:val="004127A7"/>
    <w:rsid w:val="00413858"/>
    <w:rsid w:val="004139B9"/>
    <w:rsid w:val="00415021"/>
    <w:rsid w:val="0041542F"/>
    <w:rsid w:val="00416C19"/>
    <w:rsid w:val="0042098A"/>
    <w:rsid w:val="004212AB"/>
    <w:rsid w:val="00421E65"/>
    <w:rsid w:val="00423406"/>
    <w:rsid w:val="00424E86"/>
    <w:rsid w:val="004262E9"/>
    <w:rsid w:val="00426A1E"/>
    <w:rsid w:val="004339A0"/>
    <w:rsid w:val="00434087"/>
    <w:rsid w:val="004363D2"/>
    <w:rsid w:val="004376DA"/>
    <w:rsid w:val="00437CC4"/>
    <w:rsid w:val="004402ED"/>
    <w:rsid w:val="0044158B"/>
    <w:rsid w:val="00443275"/>
    <w:rsid w:val="00444CAF"/>
    <w:rsid w:val="00445981"/>
    <w:rsid w:val="00445AD5"/>
    <w:rsid w:val="0044623D"/>
    <w:rsid w:val="00447857"/>
    <w:rsid w:val="004537E4"/>
    <w:rsid w:val="00453BEC"/>
    <w:rsid w:val="00453E10"/>
    <w:rsid w:val="00454881"/>
    <w:rsid w:val="00454AAA"/>
    <w:rsid w:val="00454AD9"/>
    <w:rsid w:val="0045556F"/>
    <w:rsid w:val="00456A8D"/>
    <w:rsid w:val="00457673"/>
    <w:rsid w:val="00460090"/>
    <w:rsid w:val="00461387"/>
    <w:rsid w:val="004618D9"/>
    <w:rsid w:val="0046356D"/>
    <w:rsid w:val="00463E71"/>
    <w:rsid w:val="004647D7"/>
    <w:rsid w:val="00464DB6"/>
    <w:rsid w:val="00465E6B"/>
    <w:rsid w:val="004669CA"/>
    <w:rsid w:val="00466A36"/>
    <w:rsid w:val="00467A57"/>
    <w:rsid w:val="00470EA2"/>
    <w:rsid w:val="00471F0B"/>
    <w:rsid w:val="00472670"/>
    <w:rsid w:val="00472C28"/>
    <w:rsid w:val="00473888"/>
    <w:rsid w:val="00473E1C"/>
    <w:rsid w:val="00473F14"/>
    <w:rsid w:val="004751E4"/>
    <w:rsid w:val="0047643E"/>
    <w:rsid w:val="004766BA"/>
    <w:rsid w:val="004771A7"/>
    <w:rsid w:val="00482FDA"/>
    <w:rsid w:val="00483920"/>
    <w:rsid w:val="00484D90"/>
    <w:rsid w:val="0048585B"/>
    <w:rsid w:val="00486460"/>
    <w:rsid w:val="0048673D"/>
    <w:rsid w:val="00487C94"/>
    <w:rsid w:val="00487CD0"/>
    <w:rsid w:val="0049175B"/>
    <w:rsid w:val="004922F8"/>
    <w:rsid w:val="00492BC0"/>
    <w:rsid w:val="004940F3"/>
    <w:rsid w:val="004941FD"/>
    <w:rsid w:val="00494244"/>
    <w:rsid w:val="0049454A"/>
    <w:rsid w:val="004967D1"/>
    <w:rsid w:val="0049739A"/>
    <w:rsid w:val="004A29E9"/>
    <w:rsid w:val="004A4B90"/>
    <w:rsid w:val="004A5C29"/>
    <w:rsid w:val="004A5FD6"/>
    <w:rsid w:val="004A656C"/>
    <w:rsid w:val="004A6EDA"/>
    <w:rsid w:val="004A6F77"/>
    <w:rsid w:val="004A7747"/>
    <w:rsid w:val="004B07A4"/>
    <w:rsid w:val="004B1A4C"/>
    <w:rsid w:val="004B2FC3"/>
    <w:rsid w:val="004B6E76"/>
    <w:rsid w:val="004C04B9"/>
    <w:rsid w:val="004C1204"/>
    <w:rsid w:val="004C249B"/>
    <w:rsid w:val="004C268B"/>
    <w:rsid w:val="004C441C"/>
    <w:rsid w:val="004C6222"/>
    <w:rsid w:val="004C66AC"/>
    <w:rsid w:val="004C7157"/>
    <w:rsid w:val="004C741A"/>
    <w:rsid w:val="004C7658"/>
    <w:rsid w:val="004D0B2D"/>
    <w:rsid w:val="004D17E4"/>
    <w:rsid w:val="004D38A5"/>
    <w:rsid w:val="004D3A7E"/>
    <w:rsid w:val="004D61D9"/>
    <w:rsid w:val="004D6F91"/>
    <w:rsid w:val="004D721E"/>
    <w:rsid w:val="004D7E36"/>
    <w:rsid w:val="004E15F3"/>
    <w:rsid w:val="004E1DE5"/>
    <w:rsid w:val="004E2EF5"/>
    <w:rsid w:val="004E34BD"/>
    <w:rsid w:val="004E3C05"/>
    <w:rsid w:val="004E53AA"/>
    <w:rsid w:val="004E6478"/>
    <w:rsid w:val="004E67B1"/>
    <w:rsid w:val="004E6F21"/>
    <w:rsid w:val="004E7C53"/>
    <w:rsid w:val="004F0F85"/>
    <w:rsid w:val="004F39EB"/>
    <w:rsid w:val="004F6F61"/>
    <w:rsid w:val="004F76B6"/>
    <w:rsid w:val="00501F8F"/>
    <w:rsid w:val="00502700"/>
    <w:rsid w:val="005029CC"/>
    <w:rsid w:val="00504F70"/>
    <w:rsid w:val="005057D7"/>
    <w:rsid w:val="005068BB"/>
    <w:rsid w:val="00506B0C"/>
    <w:rsid w:val="0050726C"/>
    <w:rsid w:val="00510351"/>
    <w:rsid w:val="005103AD"/>
    <w:rsid w:val="00513373"/>
    <w:rsid w:val="00514286"/>
    <w:rsid w:val="00514E4D"/>
    <w:rsid w:val="00515BE0"/>
    <w:rsid w:val="005165B7"/>
    <w:rsid w:val="005165DA"/>
    <w:rsid w:val="005169CA"/>
    <w:rsid w:val="00516C96"/>
    <w:rsid w:val="00517CC7"/>
    <w:rsid w:val="0052074A"/>
    <w:rsid w:val="005216F3"/>
    <w:rsid w:val="005217E5"/>
    <w:rsid w:val="005225FC"/>
    <w:rsid w:val="005253DC"/>
    <w:rsid w:val="0052583A"/>
    <w:rsid w:val="00526343"/>
    <w:rsid w:val="0052657F"/>
    <w:rsid w:val="00526675"/>
    <w:rsid w:val="00526E55"/>
    <w:rsid w:val="00527344"/>
    <w:rsid w:val="00527361"/>
    <w:rsid w:val="00527850"/>
    <w:rsid w:val="00527B81"/>
    <w:rsid w:val="00527DF4"/>
    <w:rsid w:val="005300A2"/>
    <w:rsid w:val="00532C41"/>
    <w:rsid w:val="00533BBB"/>
    <w:rsid w:val="00534CB5"/>
    <w:rsid w:val="00536149"/>
    <w:rsid w:val="00536B18"/>
    <w:rsid w:val="00537E42"/>
    <w:rsid w:val="0054020C"/>
    <w:rsid w:val="00540D4C"/>
    <w:rsid w:val="00541165"/>
    <w:rsid w:val="0054173F"/>
    <w:rsid w:val="00541AF9"/>
    <w:rsid w:val="00542C0D"/>
    <w:rsid w:val="00544AE4"/>
    <w:rsid w:val="005464DA"/>
    <w:rsid w:val="005469BE"/>
    <w:rsid w:val="00547669"/>
    <w:rsid w:val="005478A0"/>
    <w:rsid w:val="00547B7E"/>
    <w:rsid w:val="00547C12"/>
    <w:rsid w:val="005535F7"/>
    <w:rsid w:val="00553F15"/>
    <w:rsid w:val="0055447B"/>
    <w:rsid w:val="00554AD5"/>
    <w:rsid w:val="00555192"/>
    <w:rsid w:val="0055554E"/>
    <w:rsid w:val="0055579F"/>
    <w:rsid w:val="00555F08"/>
    <w:rsid w:val="00560098"/>
    <w:rsid w:val="005603AC"/>
    <w:rsid w:val="00560945"/>
    <w:rsid w:val="00562943"/>
    <w:rsid w:val="0056319E"/>
    <w:rsid w:val="005633FC"/>
    <w:rsid w:val="005648E9"/>
    <w:rsid w:val="005658ED"/>
    <w:rsid w:val="00566185"/>
    <w:rsid w:val="005703FA"/>
    <w:rsid w:val="00570DA5"/>
    <w:rsid w:val="00571207"/>
    <w:rsid w:val="005720A2"/>
    <w:rsid w:val="00572323"/>
    <w:rsid w:val="00572A1F"/>
    <w:rsid w:val="005749C3"/>
    <w:rsid w:val="00574E28"/>
    <w:rsid w:val="00574E4C"/>
    <w:rsid w:val="0057571A"/>
    <w:rsid w:val="00575B7C"/>
    <w:rsid w:val="00576DDC"/>
    <w:rsid w:val="005802B9"/>
    <w:rsid w:val="00580AFE"/>
    <w:rsid w:val="005815FA"/>
    <w:rsid w:val="00583253"/>
    <w:rsid w:val="005838B3"/>
    <w:rsid w:val="005847AC"/>
    <w:rsid w:val="005856C5"/>
    <w:rsid w:val="00585751"/>
    <w:rsid w:val="005858B3"/>
    <w:rsid w:val="0058650B"/>
    <w:rsid w:val="0058662B"/>
    <w:rsid w:val="005902DD"/>
    <w:rsid w:val="00590A15"/>
    <w:rsid w:val="00590E9D"/>
    <w:rsid w:val="0059187F"/>
    <w:rsid w:val="00591F28"/>
    <w:rsid w:val="00592047"/>
    <w:rsid w:val="005922E5"/>
    <w:rsid w:val="0059238A"/>
    <w:rsid w:val="00592529"/>
    <w:rsid w:val="00592CD9"/>
    <w:rsid w:val="00595C41"/>
    <w:rsid w:val="00596FD5"/>
    <w:rsid w:val="005A0049"/>
    <w:rsid w:val="005A1371"/>
    <w:rsid w:val="005A160B"/>
    <w:rsid w:val="005A1821"/>
    <w:rsid w:val="005A2191"/>
    <w:rsid w:val="005A3F00"/>
    <w:rsid w:val="005A463D"/>
    <w:rsid w:val="005A468E"/>
    <w:rsid w:val="005A49A4"/>
    <w:rsid w:val="005A6DDB"/>
    <w:rsid w:val="005A7A9D"/>
    <w:rsid w:val="005B0CEA"/>
    <w:rsid w:val="005B16E1"/>
    <w:rsid w:val="005B335C"/>
    <w:rsid w:val="005B470B"/>
    <w:rsid w:val="005B4E9C"/>
    <w:rsid w:val="005B6523"/>
    <w:rsid w:val="005B66D6"/>
    <w:rsid w:val="005B6CE9"/>
    <w:rsid w:val="005B7283"/>
    <w:rsid w:val="005B7789"/>
    <w:rsid w:val="005C00ED"/>
    <w:rsid w:val="005C09DF"/>
    <w:rsid w:val="005C1B71"/>
    <w:rsid w:val="005C25C2"/>
    <w:rsid w:val="005C4971"/>
    <w:rsid w:val="005C52D2"/>
    <w:rsid w:val="005C7336"/>
    <w:rsid w:val="005D0122"/>
    <w:rsid w:val="005D0CED"/>
    <w:rsid w:val="005D1469"/>
    <w:rsid w:val="005D46B5"/>
    <w:rsid w:val="005D6E6E"/>
    <w:rsid w:val="005E0245"/>
    <w:rsid w:val="005E1893"/>
    <w:rsid w:val="005E2213"/>
    <w:rsid w:val="005E31B3"/>
    <w:rsid w:val="005E3246"/>
    <w:rsid w:val="005E42EF"/>
    <w:rsid w:val="005E4C96"/>
    <w:rsid w:val="005E5550"/>
    <w:rsid w:val="005E6696"/>
    <w:rsid w:val="005E6F41"/>
    <w:rsid w:val="005E7517"/>
    <w:rsid w:val="005F07FB"/>
    <w:rsid w:val="005F0AF3"/>
    <w:rsid w:val="005F1280"/>
    <w:rsid w:val="005F1543"/>
    <w:rsid w:val="005F25BA"/>
    <w:rsid w:val="005F2659"/>
    <w:rsid w:val="005F2923"/>
    <w:rsid w:val="005F2D1B"/>
    <w:rsid w:val="005F3E3B"/>
    <w:rsid w:val="005F4F88"/>
    <w:rsid w:val="005F599B"/>
    <w:rsid w:val="005F5BA4"/>
    <w:rsid w:val="005F6627"/>
    <w:rsid w:val="005F787D"/>
    <w:rsid w:val="0060026C"/>
    <w:rsid w:val="00601946"/>
    <w:rsid w:val="00604442"/>
    <w:rsid w:val="00604E56"/>
    <w:rsid w:val="006053DE"/>
    <w:rsid w:val="006064CE"/>
    <w:rsid w:val="00606B2E"/>
    <w:rsid w:val="00606BD1"/>
    <w:rsid w:val="00612916"/>
    <w:rsid w:val="00613558"/>
    <w:rsid w:val="00614557"/>
    <w:rsid w:val="00614649"/>
    <w:rsid w:val="00614AE9"/>
    <w:rsid w:val="0061623A"/>
    <w:rsid w:val="00616591"/>
    <w:rsid w:val="006166DA"/>
    <w:rsid w:val="006171D7"/>
    <w:rsid w:val="00617997"/>
    <w:rsid w:val="006179E9"/>
    <w:rsid w:val="00617E98"/>
    <w:rsid w:val="00617F2B"/>
    <w:rsid w:val="006202FB"/>
    <w:rsid w:val="006239F9"/>
    <w:rsid w:val="00624CFC"/>
    <w:rsid w:val="00624E02"/>
    <w:rsid w:val="00624E4A"/>
    <w:rsid w:val="006250A5"/>
    <w:rsid w:val="0062527F"/>
    <w:rsid w:val="00625956"/>
    <w:rsid w:val="006260C3"/>
    <w:rsid w:val="006263ED"/>
    <w:rsid w:val="00626730"/>
    <w:rsid w:val="00632E9A"/>
    <w:rsid w:val="006330AD"/>
    <w:rsid w:val="00634E17"/>
    <w:rsid w:val="00636515"/>
    <w:rsid w:val="0063791C"/>
    <w:rsid w:val="00637EEE"/>
    <w:rsid w:val="00642028"/>
    <w:rsid w:val="0064247D"/>
    <w:rsid w:val="0064477C"/>
    <w:rsid w:val="00644B7B"/>
    <w:rsid w:val="00645BF9"/>
    <w:rsid w:val="00646621"/>
    <w:rsid w:val="00647635"/>
    <w:rsid w:val="006506E0"/>
    <w:rsid w:val="00651456"/>
    <w:rsid w:val="00652E51"/>
    <w:rsid w:val="006535E1"/>
    <w:rsid w:val="00654016"/>
    <w:rsid w:val="00654272"/>
    <w:rsid w:val="00660811"/>
    <w:rsid w:val="0066169E"/>
    <w:rsid w:val="00662AFA"/>
    <w:rsid w:val="00662B48"/>
    <w:rsid w:val="00663335"/>
    <w:rsid w:val="00664E6C"/>
    <w:rsid w:val="006667C4"/>
    <w:rsid w:val="00671391"/>
    <w:rsid w:val="00671E11"/>
    <w:rsid w:val="0067418A"/>
    <w:rsid w:val="00674909"/>
    <w:rsid w:val="0067601E"/>
    <w:rsid w:val="006762B6"/>
    <w:rsid w:val="0067636F"/>
    <w:rsid w:val="00677BD1"/>
    <w:rsid w:val="00682650"/>
    <w:rsid w:val="006844BF"/>
    <w:rsid w:val="0068563D"/>
    <w:rsid w:val="0068624C"/>
    <w:rsid w:val="006869A3"/>
    <w:rsid w:val="00687424"/>
    <w:rsid w:val="00687B07"/>
    <w:rsid w:val="00687CC5"/>
    <w:rsid w:val="006909CC"/>
    <w:rsid w:val="00690CA4"/>
    <w:rsid w:val="0069105A"/>
    <w:rsid w:val="00691EAB"/>
    <w:rsid w:val="0069599C"/>
    <w:rsid w:val="006959CD"/>
    <w:rsid w:val="00695C01"/>
    <w:rsid w:val="00696AE8"/>
    <w:rsid w:val="0069733A"/>
    <w:rsid w:val="00697CD8"/>
    <w:rsid w:val="006A16F3"/>
    <w:rsid w:val="006A30DF"/>
    <w:rsid w:val="006A34A1"/>
    <w:rsid w:val="006A3D61"/>
    <w:rsid w:val="006A576C"/>
    <w:rsid w:val="006A5828"/>
    <w:rsid w:val="006A645F"/>
    <w:rsid w:val="006A6D90"/>
    <w:rsid w:val="006A7604"/>
    <w:rsid w:val="006A7DEC"/>
    <w:rsid w:val="006B0AB0"/>
    <w:rsid w:val="006B2041"/>
    <w:rsid w:val="006B2046"/>
    <w:rsid w:val="006B2AF0"/>
    <w:rsid w:val="006B36AB"/>
    <w:rsid w:val="006B38EA"/>
    <w:rsid w:val="006B39F2"/>
    <w:rsid w:val="006B4960"/>
    <w:rsid w:val="006B54E7"/>
    <w:rsid w:val="006B5E52"/>
    <w:rsid w:val="006B78E1"/>
    <w:rsid w:val="006B7A08"/>
    <w:rsid w:val="006B7AFD"/>
    <w:rsid w:val="006C0357"/>
    <w:rsid w:val="006C040A"/>
    <w:rsid w:val="006C1093"/>
    <w:rsid w:val="006C1BA8"/>
    <w:rsid w:val="006C2D8F"/>
    <w:rsid w:val="006C3B53"/>
    <w:rsid w:val="006C3BA5"/>
    <w:rsid w:val="006C3C7F"/>
    <w:rsid w:val="006C497F"/>
    <w:rsid w:val="006C4C8C"/>
    <w:rsid w:val="006C5378"/>
    <w:rsid w:val="006C5605"/>
    <w:rsid w:val="006C64C6"/>
    <w:rsid w:val="006C67A8"/>
    <w:rsid w:val="006C7A9B"/>
    <w:rsid w:val="006D26B2"/>
    <w:rsid w:val="006D2E20"/>
    <w:rsid w:val="006D3850"/>
    <w:rsid w:val="006D4969"/>
    <w:rsid w:val="006D4BCE"/>
    <w:rsid w:val="006D4E47"/>
    <w:rsid w:val="006D64B2"/>
    <w:rsid w:val="006D7096"/>
    <w:rsid w:val="006E00BD"/>
    <w:rsid w:val="006E1136"/>
    <w:rsid w:val="006E1CFE"/>
    <w:rsid w:val="006E29A2"/>
    <w:rsid w:val="006E2D67"/>
    <w:rsid w:val="006E5642"/>
    <w:rsid w:val="006E59AC"/>
    <w:rsid w:val="006E600A"/>
    <w:rsid w:val="006E6818"/>
    <w:rsid w:val="006E6BA3"/>
    <w:rsid w:val="006E7A97"/>
    <w:rsid w:val="006F02C9"/>
    <w:rsid w:val="006F0C4C"/>
    <w:rsid w:val="006F1026"/>
    <w:rsid w:val="006F13D5"/>
    <w:rsid w:val="006F2317"/>
    <w:rsid w:val="006F3247"/>
    <w:rsid w:val="006F3CA0"/>
    <w:rsid w:val="006F5D54"/>
    <w:rsid w:val="006F60D6"/>
    <w:rsid w:val="00701931"/>
    <w:rsid w:val="00701E0C"/>
    <w:rsid w:val="007032C9"/>
    <w:rsid w:val="00704480"/>
    <w:rsid w:val="00705D2A"/>
    <w:rsid w:val="00706A68"/>
    <w:rsid w:val="00706C24"/>
    <w:rsid w:val="00706CB6"/>
    <w:rsid w:val="00707996"/>
    <w:rsid w:val="00710F92"/>
    <w:rsid w:val="0071144B"/>
    <w:rsid w:val="00711989"/>
    <w:rsid w:val="007128FB"/>
    <w:rsid w:val="00712B47"/>
    <w:rsid w:val="007134FE"/>
    <w:rsid w:val="0071490B"/>
    <w:rsid w:val="00715F4F"/>
    <w:rsid w:val="0071622B"/>
    <w:rsid w:val="00716DBD"/>
    <w:rsid w:val="007170D6"/>
    <w:rsid w:val="0071746B"/>
    <w:rsid w:val="00720FFA"/>
    <w:rsid w:val="007217F6"/>
    <w:rsid w:val="00721D87"/>
    <w:rsid w:val="00722A4A"/>
    <w:rsid w:val="007233C6"/>
    <w:rsid w:val="007239AC"/>
    <w:rsid w:val="00725071"/>
    <w:rsid w:val="00725FFE"/>
    <w:rsid w:val="007262BC"/>
    <w:rsid w:val="007269C0"/>
    <w:rsid w:val="007305D5"/>
    <w:rsid w:val="0073060B"/>
    <w:rsid w:val="00730A92"/>
    <w:rsid w:val="00732324"/>
    <w:rsid w:val="00732F49"/>
    <w:rsid w:val="00733AFA"/>
    <w:rsid w:val="00733E62"/>
    <w:rsid w:val="007343A8"/>
    <w:rsid w:val="007364B2"/>
    <w:rsid w:val="00736B8B"/>
    <w:rsid w:val="00737C6C"/>
    <w:rsid w:val="007400A3"/>
    <w:rsid w:val="00740F4D"/>
    <w:rsid w:val="007417A1"/>
    <w:rsid w:val="00741A79"/>
    <w:rsid w:val="00741D2B"/>
    <w:rsid w:val="00742C06"/>
    <w:rsid w:val="0074317C"/>
    <w:rsid w:val="0074322B"/>
    <w:rsid w:val="00745057"/>
    <w:rsid w:val="00746666"/>
    <w:rsid w:val="00746AE6"/>
    <w:rsid w:val="007472B5"/>
    <w:rsid w:val="00750376"/>
    <w:rsid w:val="00750EFD"/>
    <w:rsid w:val="00751619"/>
    <w:rsid w:val="00751F9C"/>
    <w:rsid w:val="00752F0D"/>
    <w:rsid w:val="007532FF"/>
    <w:rsid w:val="00754A0C"/>
    <w:rsid w:val="00754EA5"/>
    <w:rsid w:val="0075573B"/>
    <w:rsid w:val="00755E27"/>
    <w:rsid w:val="00756968"/>
    <w:rsid w:val="00757AC1"/>
    <w:rsid w:val="00761CC7"/>
    <w:rsid w:val="00762A31"/>
    <w:rsid w:val="00762DC1"/>
    <w:rsid w:val="00763698"/>
    <w:rsid w:val="0076383F"/>
    <w:rsid w:val="00763DFD"/>
    <w:rsid w:val="007647F7"/>
    <w:rsid w:val="0076610C"/>
    <w:rsid w:val="00766948"/>
    <w:rsid w:val="007704A5"/>
    <w:rsid w:val="007714CC"/>
    <w:rsid w:val="00771E2E"/>
    <w:rsid w:val="00772044"/>
    <w:rsid w:val="00772180"/>
    <w:rsid w:val="00773594"/>
    <w:rsid w:val="00773CA5"/>
    <w:rsid w:val="00774EBA"/>
    <w:rsid w:val="00775AD2"/>
    <w:rsid w:val="0077611A"/>
    <w:rsid w:val="0077679A"/>
    <w:rsid w:val="00776AFB"/>
    <w:rsid w:val="007772CE"/>
    <w:rsid w:val="0077741E"/>
    <w:rsid w:val="00780DDA"/>
    <w:rsid w:val="007811BC"/>
    <w:rsid w:val="00782D20"/>
    <w:rsid w:val="0078335D"/>
    <w:rsid w:val="00784BC7"/>
    <w:rsid w:val="007850CF"/>
    <w:rsid w:val="00785935"/>
    <w:rsid w:val="00785F80"/>
    <w:rsid w:val="00786038"/>
    <w:rsid w:val="00786230"/>
    <w:rsid w:val="007877AB"/>
    <w:rsid w:val="00787F82"/>
    <w:rsid w:val="0079026B"/>
    <w:rsid w:val="0079044E"/>
    <w:rsid w:val="00790C6A"/>
    <w:rsid w:val="00791BAD"/>
    <w:rsid w:val="00792374"/>
    <w:rsid w:val="0079276B"/>
    <w:rsid w:val="00793D93"/>
    <w:rsid w:val="00795165"/>
    <w:rsid w:val="007A0B3E"/>
    <w:rsid w:val="007A1015"/>
    <w:rsid w:val="007A1B53"/>
    <w:rsid w:val="007A34B1"/>
    <w:rsid w:val="007A3841"/>
    <w:rsid w:val="007A56AC"/>
    <w:rsid w:val="007A71F7"/>
    <w:rsid w:val="007A7B27"/>
    <w:rsid w:val="007B084F"/>
    <w:rsid w:val="007B0DCF"/>
    <w:rsid w:val="007B0E31"/>
    <w:rsid w:val="007B0F48"/>
    <w:rsid w:val="007B23C5"/>
    <w:rsid w:val="007B260B"/>
    <w:rsid w:val="007B3AFD"/>
    <w:rsid w:val="007B41BF"/>
    <w:rsid w:val="007B46C8"/>
    <w:rsid w:val="007B4ACE"/>
    <w:rsid w:val="007B4E21"/>
    <w:rsid w:val="007B623E"/>
    <w:rsid w:val="007B68A3"/>
    <w:rsid w:val="007B7741"/>
    <w:rsid w:val="007B7773"/>
    <w:rsid w:val="007B7D16"/>
    <w:rsid w:val="007B7F71"/>
    <w:rsid w:val="007C0EB9"/>
    <w:rsid w:val="007C1038"/>
    <w:rsid w:val="007C15D2"/>
    <w:rsid w:val="007C20C6"/>
    <w:rsid w:val="007C26F3"/>
    <w:rsid w:val="007C2D58"/>
    <w:rsid w:val="007C3351"/>
    <w:rsid w:val="007C3ABC"/>
    <w:rsid w:val="007C4E97"/>
    <w:rsid w:val="007C4FCF"/>
    <w:rsid w:val="007C5995"/>
    <w:rsid w:val="007C61FB"/>
    <w:rsid w:val="007C62B4"/>
    <w:rsid w:val="007C708F"/>
    <w:rsid w:val="007C7F06"/>
    <w:rsid w:val="007D150F"/>
    <w:rsid w:val="007D348A"/>
    <w:rsid w:val="007D442D"/>
    <w:rsid w:val="007D4CE3"/>
    <w:rsid w:val="007D60A5"/>
    <w:rsid w:val="007D6419"/>
    <w:rsid w:val="007D6A0E"/>
    <w:rsid w:val="007E0A3A"/>
    <w:rsid w:val="007E12DA"/>
    <w:rsid w:val="007E4F7B"/>
    <w:rsid w:val="007E5054"/>
    <w:rsid w:val="007E520C"/>
    <w:rsid w:val="007E72AC"/>
    <w:rsid w:val="007E7B71"/>
    <w:rsid w:val="007F0B6C"/>
    <w:rsid w:val="007F3397"/>
    <w:rsid w:val="007F3600"/>
    <w:rsid w:val="007F40D3"/>
    <w:rsid w:val="007F65A8"/>
    <w:rsid w:val="007F6D7E"/>
    <w:rsid w:val="007F703F"/>
    <w:rsid w:val="007F734F"/>
    <w:rsid w:val="007F7D89"/>
    <w:rsid w:val="00801CBC"/>
    <w:rsid w:val="008075AA"/>
    <w:rsid w:val="008078C8"/>
    <w:rsid w:val="00807CFF"/>
    <w:rsid w:val="00807E6E"/>
    <w:rsid w:val="008121EE"/>
    <w:rsid w:val="008125D3"/>
    <w:rsid w:val="00812DE3"/>
    <w:rsid w:val="00813B89"/>
    <w:rsid w:val="00814665"/>
    <w:rsid w:val="00816610"/>
    <w:rsid w:val="008166B5"/>
    <w:rsid w:val="008167A0"/>
    <w:rsid w:val="008200D7"/>
    <w:rsid w:val="008205FB"/>
    <w:rsid w:val="00820947"/>
    <w:rsid w:val="00821587"/>
    <w:rsid w:val="00822A36"/>
    <w:rsid w:val="00822B1C"/>
    <w:rsid w:val="00824141"/>
    <w:rsid w:val="008242A4"/>
    <w:rsid w:val="00826315"/>
    <w:rsid w:val="00826407"/>
    <w:rsid w:val="00827179"/>
    <w:rsid w:val="0082770A"/>
    <w:rsid w:val="0083051D"/>
    <w:rsid w:val="0083307F"/>
    <w:rsid w:val="00834973"/>
    <w:rsid w:val="008351BE"/>
    <w:rsid w:val="008351D3"/>
    <w:rsid w:val="008357AC"/>
    <w:rsid w:val="00842572"/>
    <w:rsid w:val="0084301D"/>
    <w:rsid w:val="00843037"/>
    <w:rsid w:val="00843F36"/>
    <w:rsid w:val="008446FB"/>
    <w:rsid w:val="008449ED"/>
    <w:rsid w:val="00844E77"/>
    <w:rsid w:val="008468CB"/>
    <w:rsid w:val="00850A7B"/>
    <w:rsid w:val="0085153A"/>
    <w:rsid w:val="0085596D"/>
    <w:rsid w:val="00855E19"/>
    <w:rsid w:val="00856A3E"/>
    <w:rsid w:val="00856E0B"/>
    <w:rsid w:val="00856FD7"/>
    <w:rsid w:val="00857C70"/>
    <w:rsid w:val="00860013"/>
    <w:rsid w:val="008602EC"/>
    <w:rsid w:val="00861B88"/>
    <w:rsid w:val="00863B07"/>
    <w:rsid w:val="00864877"/>
    <w:rsid w:val="0086729A"/>
    <w:rsid w:val="00870E6D"/>
    <w:rsid w:val="00870ECA"/>
    <w:rsid w:val="00871539"/>
    <w:rsid w:val="008716A2"/>
    <w:rsid w:val="00871F58"/>
    <w:rsid w:val="00872EEA"/>
    <w:rsid w:val="008746AF"/>
    <w:rsid w:val="00874BF1"/>
    <w:rsid w:val="008757CC"/>
    <w:rsid w:val="00875EEA"/>
    <w:rsid w:val="008769A9"/>
    <w:rsid w:val="00876AF5"/>
    <w:rsid w:val="00876D72"/>
    <w:rsid w:val="00877161"/>
    <w:rsid w:val="00877B7B"/>
    <w:rsid w:val="00880D3A"/>
    <w:rsid w:val="0088152C"/>
    <w:rsid w:val="00881EA2"/>
    <w:rsid w:val="00883663"/>
    <w:rsid w:val="00885C25"/>
    <w:rsid w:val="00885FF6"/>
    <w:rsid w:val="00886E75"/>
    <w:rsid w:val="00887606"/>
    <w:rsid w:val="00887B81"/>
    <w:rsid w:val="00887BAD"/>
    <w:rsid w:val="0089034A"/>
    <w:rsid w:val="00891736"/>
    <w:rsid w:val="00891A22"/>
    <w:rsid w:val="00892AD6"/>
    <w:rsid w:val="00893EE4"/>
    <w:rsid w:val="0089464C"/>
    <w:rsid w:val="0089502A"/>
    <w:rsid w:val="00895918"/>
    <w:rsid w:val="008A0747"/>
    <w:rsid w:val="008A0B52"/>
    <w:rsid w:val="008A0B6A"/>
    <w:rsid w:val="008A3F22"/>
    <w:rsid w:val="008A4D6F"/>
    <w:rsid w:val="008A5398"/>
    <w:rsid w:val="008A5E8E"/>
    <w:rsid w:val="008A6134"/>
    <w:rsid w:val="008A71F4"/>
    <w:rsid w:val="008A74D4"/>
    <w:rsid w:val="008A7570"/>
    <w:rsid w:val="008B15C6"/>
    <w:rsid w:val="008B385A"/>
    <w:rsid w:val="008B3D91"/>
    <w:rsid w:val="008B547B"/>
    <w:rsid w:val="008B7627"/>
    <w:rsid w:val="008C08FD"/>
    <w:rsid w:val="008C27B2"/>
    <w:rsid w:val="008C2C51"/>
    <w:rsid w:val="008C5036"/>
    <w:rsid w:val="008C64AD"/>
    <w:rsid w:val="008C7689"/>
    <w:rsid w:val="008C7B13"/>
    <w:rsid w:val="008D1E57"/>
    <w:rsid w:val="008D220C"/>
    <w:rsid w:val="008D3CF0"/>
    <w:rsid w:val="008D4805"/>
    <w:rsid w:val="008D4940"/>
    <w:rsid w:val="008D4FFC"/>
    <w:rsid w:val="008D7E75"/>
    <w:rsid w:val="008E0E16"/>
    <w:rsid w:val="008E168A"/>
    <w:rsid w:val="008E16C3"/>
    <w:rsid w:val="008E17B8"/>
    <w:rsid w:val="008E2CA7"/>
    <w:rsid w:val="008E41FA"/>
    <w:rsid w:val="008E5A40"/>
    <w:rsid w:val="008E6300"/>
    <w:rsid w:val="008F1613"/>
    <w:rsid w:val="008F22D1"/>
    <w:rsid w:val="008F2A6C"/>
    <w:rsid w:val="008F3A11"/>
    <w:rsid w:val="008F3E15"/>
    <w:rsid w:val="008F4760"/>
    <w:rsid w:val="008F6214"/>
    <w:rsid w:val="0090253E"/>
    <w:rsid w:val="009032AD"/>
    <w:rsid w:val="00905A4D"/>
    <w:rsid w:val="00906B51"/>
    <w:rsid w:val="009112B8"/>
    <w:rsid w:val="00911A71"/>
    <w:rsid w:val="0091228C"/>
    <w:rsid w:val="0091304D"/>
    <w:rsid w:val="00914179"/>
    <w:rsid w:val="0091526E"/>
    <w:rsid w:val="0091556F"/>
    <w:rsid w:val="009175C5"/>
    <w:rsid w:val="009179C7"/>
    <w:rsid w:val="00917C6D"/>
    <w:rsid w:val="0092054F"/>
    <w:rsid w:val="009209CC"/>
    <w:rsid w:val="00922AB6"/>
    <w:rsid w:val="00923862"/>
    <w:rsid w:val="00924CBA"/>
    <w:rsid w:val="00924D46"/>
    <w:rsid w:val="00925058"/>
    <w:rsid w:val="00925A9D"/>
    <w:rsid w:val="009269FD"/>
    <w:rsid w:val="00926F66"/>
    <w:rsid w:val="009301D0"/>
    <w:rsid w:val="009310AF"/>
    <w:rsid w:val="009317C7"/>
    <w:rsid w:val="00931C8C"/>
    <w:rsid w:val="00931D88"/>
    <w:rsid w:val="00931FCD"/>
    <w:rsid w:val="009331BD"/>
    <w:rsid w:val="00933DAC"/>
    <w:rsid w:val="00933E66"/>
    <w:rsid w:val="00934116"/>
    <w:rsid w:val="0093478B"/>
    <w:rsid w:val="00934F00"/>
    <w:rsid w:val="0093527A"/>
    <w:rsid w:val="009361EB"/>
    <w:rsid w:val="00936647"/>
    <w:rsid w:val="00936DB1"/>
    <w:rsid w:val="009400F8"/>
    <w:rsid w:val="0094067D"/>
    <w:rsid w:val="009422BB"/>
    <w:rsid w:val="00942B6A"/>
    <w:rsid w:val="00944487"/>
    <w:rsid w:val="00944A67"/>
    <w:rsid w:val="00945581"/>
    <w:rsid w:val="00946C02"/>
    <w:rsid w:val="00946F51"/>
    <w:rsid w:val="009514FE"/>
    <w:rsid w:val="009518B1"/>
    <w:rsid w:val="009531B1"/>
    <w:rsid w:val="00954492"/>
    <w:rsid w:val="009547FE"/>
    <w:rsid w:val="009548DD"/>
    <w:rsid w:val="00954F82"/>
    <w:rsid w:val="00956514"/>
    <w:rsid w:val="00957E2A"/>
    <w:rsid w:val="00957EE1"/>
    <w:rsid w:val="009630FC"/>
    <w:rsid w:val="00964308"/>
    <w:rsid w:val="0096540B"/>
    <w:rsid w:val="00966051"/>
    <w:rsid w:val="009671BC"/>
    <w:rsid w:val="00967A4F"/>
    <w:rsid w:val="0097002E"/>
    <w:rsid w:val="0097057C"/>
    <w:rsid w:val="00970C37"/>
    <w:rsid w:val="00970D84"/>
    <w:rsid w:val="0097220D"/>
    <w:rsid w:val="009725FF"/>
    <w:rsid w:val="00972E00"/>
    <w:rsid w:val="009734E6"/>
    <w:rsid w:val="009735E7"/>
    <w:rsid w:val="00974FD6"/>
    <w:rsid w:val="0097587C"/>
    <w:rsid w:val="00976805"/>
    <w:rsid w:val="00977964"/>
    <w:rsid w:val="009802AD"/>
    <w:rsid w:val="00980827"/>
    <w:rsid w:val="00982410"/>
    <w:rsid w:val="00982849"/>
    <w:rsid w:val="00982BE4"/>
    <w:rsid w:val="00983643"/>
    <w:rsid w:val="00984E23"/>
    <w:rsid w:val="00985062"/>
    <w:rsid w:val="009851B8"/>
    <w:rsid w:val="00985676"/>
    <w:rsid w:val="009858DC"/>
    <w:rsid w:val="00987F4E"/>
    <w:rsid w:val="00990A70"/>
    <w:rsid w:val="00990DFF"/>
    <w:rsid w:val="00992627"/>
    <w:rsid w:val="00992870"/>
    <w:rsid w:val="00992CD1"/>
    <w:rsid w:val="009934D8"/>
    <w:rsid w:val="009936BA"/>
    <w:rsid w:val="009936C5"/>
    <w:rsid w:val="00993C1E"/>
    <w:rsid w:val="00995554"/>
    <w:rsid w:val="009955BC"/>
    <w:rsid w:val="00995EB9"/>
    <w:rsid w:val="00996E91"/>
    <w:rsid w:val="00997101"/>
    <w:rsid w:val="00997873"/>
    <w:rsid w:val="009A00A7"/>
    <w:rsid w:val="009A16A6"/>
    <w:rsid w:val="009A18E4"/>
    <w:rsid w:val="009A1ED9"/>
    <w:rsid w:val="009A3850"/>
    <w:rsid w:val="009A3F55"/>
    <w:rsid w:val="009A6090"/>
    <w:rsid w:val="009A64CE"/>
    <w:rsid w:val="009A6C64"/>
    <w:rsid w:val="009B0D8C"/>
    <w:rsid w:val="009B0EEE"/>
    <w:rsid w:val="009B197D"/>
    <w:rsid w:val="009B1EC0"/>
    <w:rsid w:val="009B2005"/>
    <w:rsid w:val="009B5538"/>
    <w:rsid w:val="009B6838"/>
    <w:rsid w:val="009B7A61"/>
    <w:rsid w:val="009C034D"/>
    <w:rsid w:val="009C1AB2"/>
    <w:rsid w:val="009C2B60"/>
    <w:rsid w:val="009C2F27"/>
    <w:rsid w:val="009C356D"/>
    <w:rsid w:val="009C44BE"/>
    <w:rsid w:val="009C789E"/>
    <w:rsid w:val="009D44F7"/>
    <w:rsid w:val="009D4669"/>
    <w:rsid w:val="009D475C"/>
    <w:rsid w:val="009D5CFE"/>
    <w:rsid w:val="009D6E3A"/>
    <w:rsid w:val="009E117D"/>
    <w:rsid w:val="009E1833"/>
    <w:rsid w:val="009E1BE5"/>
    <w:rsid w:val="009E20B0"/>
    <w:rsid w:val="009E3BF1"/>
    <w:rsid w:val="009E3FA5"/>
    <w:rsid w:val="009E545F"/>
    <w:rsid w:val="009E6FBE"/>
    <w:rsid w:val="009E78C8"/>
    <w:rsid w:val="009F01FB"/>
    <w:rsid w:val="009F0969"/>
    <w:rsid w:val="009F478A"/>
    <w:rsid w:val="009F5CC5"/>
    <w:rsid w:val="009F6803"/>
    <w:rsid w:val="009F7720"/>
    <w:rsid w:val="009F7DFE"/>
    <w:rsid w:val="00A0038D"/>
    <w:rsid w:val="00A00DFF"/>
    <w:rsid w:val="00A02FFC"/>
    <w:rsid w:val="00A04392"/>
    <w:rsid w:val="00A05BD3"/>
    <w:rsid w:val="00A05FE7"/>
    <w:rsid w:val="00A060CB"/>
    <w:rsid w:val="00A064B0"/>
    <w:rsid w:val="00A0697F"/>
    <w:rsid w:val="00A06E16"/>
    <w:rsid w:val="00A072D6"/>
    <w:rsid w:val="00A07ACD"/>
    <w:rsid w:val="00A07CC3"/>
    <w:rsid w:val="00A11C2E"/>
    <w:rsid w:val="00A12C54"/>
    <w:rsid w:val="00A13175"/>
    <w:rsid w:val="00A1357F"/>
    <w:rsid w:val="00A14073"/>
    <w:rsid w:val="00A14BBC"/>
    <w:rsid w:val="00A150A8"/>
    <w:rsid w:val="00A1581D"/>
    <w:rsid w:val="00A159E0"/>
    <w:rsid w:val="00A16561"/>
    <w:rsid w:val="00A16E1D"/>
    <w:rsid w:val="00A16EA2"/>
    <w:rsid w:val="00A1721A"/>
    <w:rsid w:val="00A20916"/>
    <w:rsid w:val="00A20F8C"/>
    <w:rsid w:val="00A21CE8"/>
    <w:rsid w:val="00A222B1"/>
    <w:rsid w:val="00A2270A"/>
    <w:rsid w:val="00A2382E"/>
    <w:rsid w:val="00A2483A"/>
    <w:rsid w:val="00A25546"/>
    <w:rsid w:val="00A25754"/>
    <w:rsid w:val="00A25E9B"/>
    <w:rsid w:val="00A27630"/>
    <w:rsid w:val="00A30089"/>
    <w:rsid w:val="00A306ED"/>
    <w:rsid w:val="00A30A85"/>
    <w:rsid w:val="00A30F7D"/>
    <w:rsid w:val="00A31F1A"/>
    <w:rsid w:val="00A324BD"/>
    <w:rsid w:val="00A3344A"/>
    <w:rsid w:val="00A33CA0"/>
    <w:rsid w:val="00A34084"/>
    <w:rsid w:val="00A3419C"/>
    <w:rsid w:val="00A346B6"/>
    <w:rsid w:val="00A354A4"/>
    <w:rsid w:val="00A36C1D"/>
    <w:rsid w:val="00A4103E"/>
    <w:rsid w:val="00A41D94"/>
    <w:rsid w:val="00A4215E"/>
    <w:rsid w:val="00A42C92"/>
    <w:rsid w:val="00A44666"/>
    <w:rsid w:val="00A46240"/>
    <w:rsid w:val="00A4627D"/>
    <w:rsid w:val="00A471BF"/>
    <w:rsid w:val="00A47F0C"/>
    <w:rsid w:val="00A5016E"/>
    <w:rsid w:val="00A50390"/>
    <w:rsid w:val="00A54976"/>
    <w:rsid w:val="00A55614"/>
    <w:rsid w:val="00A5628C"/>
    <w:rsid w:val="00A61175"/>
    <w:rsid w:val="00A618EC"/>
    <w:rsid w:val="00A639BB"/>
    <w:rsid w:val="00A6438F"/>
    <w:rsid w:val="00A64AA7"/>
    <w:rsid w:val="00A6582E"/>
    <w:rsid w:val="00A65CAF"/>
    <w:rsid w:val="00A66332"/>
    <w:rsid w:val="00A7008E"/>
    <w:rsid w:val="00A70A86"/>
    <w:rsid w:val="00A71684"/>
    <w:rsid w:val="00A71B36"/>
    <w:rsid w:val="00A72F26"/>
    <w:rsid w:val="00A73324"/>
    <w:rsid w:val="00A73948"/>
    <w:rsid w:val="00A73FF0"/>
    <w:rsid w:val="00A7479D"/>
    <w:rsid w:val="00A752BC"/>
    <w:rsid w:val="00A75B28"/>
    <w:rsid w:val="00A75CB3"/>
    <w:rsid w:val="00A769DB"/>
    <w:rsid w:val="00A76AB5"/>
    <w:rsid w:val="00A76E39"/>
    <w:rsid w:val="00A7746C"/>
    <w:rsid w:val="00A808DE"/>
    <w:rsid w:val="00A80C3D"/>
    <w:rsid w:val="00A816A9"/>
    <w:rsid w:val="00A8246B"/>
    <w:rsid w:val="00A8381C"/>
    <w:rsid w:val="00A8389A"/>
    <w:rsid w:val="00A84B9F"/>
    <w:rsid w:val="00A84DA7"/>
    <w:rsid w:val="00A8568E"/>
    <w:rsid w:val="00A87805"/>
    <w:rsid w:val="00A87AE7"/>
    <w:rsid w:val="00A90125"/>
    <w:rsid w:val="00A90690"/>
    <w:rsid w:val="00A90A02"/>
    <w:rsid w:val="00A914C5"/>
    <w:rsid w:val="00A9227E"/>
    <w:rsid w:val="00A92325"/>
    <w:rsid w:val="00A951FF"/>
    <w:rsid w:val="00A95CC5"/>
    <w:rsid w:val="00A96CA2"/>
    <w:rsid w:val="00A9760F"/>
    <w:rsid w:val="00AA012C"/>
    <w:rsid w:val="00AA1456"/>
    <w:rsid w:val="00AA229C"/>
    <w:rsid w:val="00AA4312"/>
    <w:rsid w:val="00AA4F32"/>
    <w:rsid w:val="00AA5101"/>
    <w:rsid w:val="00AA6C16"/>
    <w:rsid w:val="00AA6C6E"/>
    <w:rsid w:val="00AB0978"/>
    <w:rsid w:val="00AB0CC3"/>
    <w:rsid w:val="00AB0F23"/>
    <w:rsid w:val="00AB1303"/>
    <w:rsid w:val="00AB20D0"/>
    <w:rsid w:val="00AB4A67"/>
    <w:rsid w:val="00AB5940"/>
    <w:rsid w:val="00AB6F13"/>
    <w:rsid w:val="00AB7834"/>
    <w:rsid w:val="00AB7AF7"/>
    <w:rsid w:val="00AC0DD6"/>
    <w:rsid w:val="00AC146A"/>
    <w:rsid w:val="00AC5667"/>
    <w:rsid w:val="00AD00C0"/>
    <w:rsid w:val="00AD0E91"/>
    <w:rsid w:val="00AD1949"/>
    <w:rsid w:val="00AD19B0"/>
    <w:rsid w:val="00AD2BBF"/>
    <w:rsid w:val="00AD3616"/>
    <w:rsid w:val="00AD4EA9"/>
    <w:rsid w:val="00AD505B"/>
    <w:rsid w:val="00AD5064"/>
    <w:rsid w:val="00AD60BB"/>
    <w:rsid w:val="00AD6230"/>
    <w:rsid w:val="00AD7D06"/>
    <w:rsid w:val="00AD7E6C"/>
    <w:rsid w:val="00AD7F08"/>
    <w:rsid w:val="00AE039A"/>
    <w:rsid w:val="00AE072C"/>
    <w:rsid w:val="00AE1227"/>
    <w:rsid w:val="00AE1D03"/>
    <w:rsid w:val="00AE4E2A"/>
    <w:rsid w:val="00AE5641"/>
    <w:rsid w:val="00AE5BA4"/>
    <w:rsid w:val="00AE6723"/>
    <w:rsid w:val="00AE73A5"/>
    <w:rsid w:val="00AF0434"/>
    <w:rsid w:val="00AF07CD"/>
    <w:rsid w:val="00AF1CA2"/>
    <w:rsid w:val="00AF5920"/>
    <w:rsid w:val="00AF66AF"/>
    <w:rsid w:val="00AF79EB"/>
    <w:rsid w:val="00B00D6E"/>
    <w:rsid w:val="00B01DAD"/>
    <w:rsid w:val="00B0225A"/>
    <w:rsid w:val="00B02A24"/>
    <w:rsid w:val="00B03ABC"/>
    <w:rsid w:val="00B05731"/>
    <w:rsid w:val="00B0652D"/>
    <w:rsid w:val="00B06D9C"/>
    <w:rsid w:val="00B10553"/>
    <w:rsid w:val="00B1405E"/>
    <w:rsid w:val="00B15010"/>
    <w:rsid w:val="00B165E7"/>
    <w:rsid w:val="00B16C3B"/>
    <w:rsid w:val="00B16D9C"/>
    <w:rsid w:val="00B176EB"/>
    <w:rsid w:val="00B21ED4"/>
    <w:rsid w:val="00B22434"/>
    <w:rsid w:val="00B22DAC"/>
    <w:rsid w:val="00B25AFF"/>
    <w:rsid w:val="00B2642B"/>
    <w:rsid w:val="00B26DDD"/>
    <w:rsid w:val="00B27034"/>
    <w:rsid w:val="00B27106"/>
    <w:rsid w:val="00B30214"/>
    <w:rsid w:val="00B302CF"/>
    <w:rsid w:val="00B31210"/>
    <w:rsid w:val="00B31C16"/>
    <w:rsid w:val="00B32DD1"/>
    <w:rsid w:val="00B3307C"/>
    <w:rsid w:val="00B3668A"/>
    <w:rsid w:val="00B36B13"/>
    <w:rsid w:val="00B36DE7"/>
    <w:rsid w:val="00B36E44"/>
    <w:rsid w:val="00B37D62"/>
    <w:rsid w:val="00B40895"/>
    <w:rsid w:val="00B416D1"/>
    <w:rsid w:val="00B41BC4"/>
    <w:rsid w:val="00B434C7"/>
    <w:rsid w:val="00B447D9"/>
    <w:rsid w:val="00B44C4B"/>
    <w:rsid w:val="00B5035D"/>
    <w:rsid w:val="00B504A6"/>
    <w:rsid w:val="00B523EE"/>
    <w:rsid w:val="00B53824"/>
    <w:rsid w:val="00B54493"/>
    <w:rsid w:val="00B554F4"/>
    <w:rsid w:val="00B56F2A"/>
    <w:rsid w:val="00B60284"/>
    <w:rsid w:val="00B613A8"/>
    <w:rsid w:val="00B6269C"/>
    <w:rsid w:val="00B62D48"/>
    <w:rsid w:val="00B62E46"/>
    <w:rsid w:val="00B630A1"/>
    <w:rsid w:val="00B633E7"/>
    <w:rsid w:val="00B64690"/>
    <w:rsid w:val="00B6481F"/>
    <w:rsid w:val="00B650B0"/>
    <w:rsid w:val="00B653CE"/>
    <w:rsid w:val="00B65857"/>
    <w:rsid w:val="00B6718C"/>
    <w:rsid w:val="00B67ABF"/>
    <w:rsid w:val="00B7052A"/>
    <w:rsid w:val="00B70C05"/>
    <w:rsid w:val="00B71C0D"/>
    <w:rsid w:val="00B71D24"/>
    <w:rsid w:val="00B7289B"/>
    <w:rsid w:val="00B73182"/>
    <w:rsid w:val="00B73207"/>
    <w:rsid w:val="00B73F4D"/>
    <w:rsid w:val="00B74045"/>
    <w:rsid w:val="00B741DE"/>
    <w:rsid w:val="00B7460E"/>
    <w:rsid w:val="00B748D3"/>
    <w:rsid w:val="00B75226"/>
    <w:rsid w:val="00B758C9"/>
    <w:rsid w:val="00B75B6C"/>
    <w:rsid w:val="00B76272"/>
    <w:rsid w:val="00B76ADD"/>
    <w:rsid w:val="00B8018F"/>
    <w:rsid w:val="00B811EF"/>
    <w:rsid w:val="00B82362"/>
    <w:rsid w:val="00B82919"/>
    <w:rsid w:val="00B82E35"/>
    <w:rsid w:val="00B83901"/>
    <w:rsid w:val="00B83961"/>
    <w:rsid w:val="00B84B8F"/>
    <w:rsid w:val="00B9077B"/>
    <w:rsid w:val="00B91E1F"/>
    <w:rsid w:val="00B93A85"/>
    <w:rsid w:val="00B94B10"/>
    <w:rsid w:val="00B94E57"/>
    <w:rsid w:val="00B9515C"/>
    <w:rsid w:val="00B95601"/>
    <w:rsid w:val="00B95604"/>
    <w:rsid w:val="00B961A9"/>
    <w:rsid w:val="00B962E6"/>
    <w:rsid w:val="00B977A8"/>
    <w:rsid w:val="00B97BB4"/>
    <w:rsid w:val="00BA2154"/>
    <w:rsid w:val="00BA2863"/>
    <w:rsid w:val="00BA2B4A"/>
    <w:rsid w:val="00BA2DCD"/>
    <w:rsid w:val="00BA5ACF"/>
    <w:rsid w:val="00BA5B89"/>
    <w:rsid w:val="00BA5BA7"/>
    <w:rsid w:val="00BA5EDA"/>
    <w:rsid w:val="00BA623E"/>
    <w:rsid w:val="00BB00A8"/>
    <w:rsid w:val="00BB0522"/>
    <w:rsid w:val="00BB14BD"/>
    <w:rsid w:val="00BB206F"/>
    <w:rsid w:val="00BB27B0"/>
    <w:rsid w:val="00BB418F"/>
    <w:rsid w:val="00BB43A3"/>
    <w:rsid w:val="00BB4633"/>
    <w:rsid w:val="00BB48EA"/>
    <w:rsid w:val="00BB4BF5"/>
    <w:rsid w:val="00BB5050"/>
    <w:rsid w:val="00BB54D9"/>
    <w:rsid w:val="00BB64D9"/>
    <w:rsid w:val="00BB72FA"/>
    <w:rsid w:val="00BB7406"/>
    <w:rsid w:val="00BC0DA3"/>
    <w:rsid w:val="00BC1A52"/>
    <w:rsid w:val="00BC3D59"/>
    <w:rsid w:val="00BC5258"/>
    <w:rsid w:val="00BC5E13"/>
    <w:rsid w:val="00BC6233"/>
    <w:rsid w:val="00BC67FE"/>
    <w:rsid w:val="00BC7866"/>
    <w:rsid w:val="00BC79C6"/>
    <w:rsid w:val="00BD0693"/>
    <w:rsid w:val="00BD12FE"/>
    <w:rsid w:val="00BD3B73"/>
    <w:rsid w:val="00BD4F2B"/>
    <w:rsid w:val="00BD59E1"/>
    <w:rsid w:val="00BD5C29"/>
    <w:rsid w:val="00BD5C52"/>
    <w:rsid w:val="00BE0D0B"/>
    <w:rsid w:val="00BE0EF1"/>
    <w:rsid w:val="00BE1F54"/>
    <w:rsid w:val="00BE65F7"/>
    <w:rsid w:val="00BE6DDE"/>
    <w:rsid w:val="00BF000F"/>
    <w:rsid w:val="00BF005B"/>
    <w:rsid w:val="00BF147B"/>
    <w:rsid w:val="00BF214D"/>
    <w:rsid w:val="00BF3058"/>
    <w:rsid w:val="00BF359A"/>
    <w:rsid w:val="00BF3F53"/>
    <w:rsid w:val="00BF41A7"/>
    <w:rsid w:val="00BF4670"/>
    <w:rsid w:val="00BF4C97"/>
    <w:rsid w:val="00BF5E93"/>
    <w:rsid w:val="00BF65C0"/>
    <w:rsid w:val="00BF6F7E"/>
    <w:rsid w:val="00BF7B87"/>
    <w:rsid w:val="00C014AD"/>
    <w:rsid w:val="00C0411D"/>
    <w:rsid w:val="00C06653"/>
    <w:rsid w:val="00C0679C"/>
    <w:rsid w:val="00C06A82"/>
    <w:rsid w:val="00C10117"/>
    <w:rsid w:val="00C13CC9"/>
    <w:rsid w:val="00C13EE3"/>
    <w:rsid w:val="00C14E0D"/>
    <w:rsid w:val="00C15472"/>
    <w:rsid w:val="00C17117"/>
    <w:rsid w:val="00C201D0"/>
    <w:rsid w:val="00C2026B"/>
    <w:rsid w:val="00C20E57"/>
    <w:rsid w:val="00C223C9"/>
    <w:rsid w:val="00C223FF"/>
    <w:rsid w:val="00C22534"/>
    <w:rsid w:val="00C23B0F"/>
    <w:rsid w:val="00C24A40"/>
    <w:rsid w:val="00C25FCF"/>
    <w:rsid w:val="00C26ED4"/>
    <w:rsid w:val="00C304D4"/>
    <w:rsid w:val="00C3107B"/>
    <w:rsid w:val="00C311CD"/>
    <w:rsid w:val="00C32910"/>
    <w:rsid w:val="00C34139"/>
    <w:rsid w:val="00C34BF7"/>
    <w:rsid w:val="00C36DE7"/>
    <w:rsid w:val="00C40746"/>
    <w:rsid w:val="00C40BCC"/>
    <w:rsid w:val="00C40FDA"/>
    <w:rsid w:val="00C411B8"/>
    <w:rsid w:val="00C417FF"/>
    <w:rsid w:val="00C436F2"/>
    <w:rsid w:val="00C45B8E"/>
    <w:rsid w:val="00C45FCD"/>
    <w:rsid w:val="00C46C12"/>
    <w:rsid w:val="00C46E17"/>
    <w:rsid w:val="00C504D4"/>
    <w:rsid w:val="00C50FF8"/>
    <w:rsid w:val="00C515A7"/>
    <w:rsid w:val="00C51707"/>
    <w:rsid w:val="00C51CBF"/>
    <w:rsid w:val="00C527F7"/>
    <w:rsid w:val="00C54180"/>
    <w:rsid w:val="00C54319"/>
    <w:rsid w:val="00C55195"/>
    <w:rsid w:val="00C55ACC"/>
    <w:rsid w:val="00C60ACC"/>
    <w:rsid w:val="00C63148"/>
    <w:rsid w:val="00C633FE"/>
    <w:rsid w:val="00C64FB8"/>
    <w:rsid w:val="00C65C4F"/>
    <w:rsid w:val="00C70BF6"/>
    <w:rsid w:val="00C716CB"/>
    <w:rsid w:val="00C71B22"/>
    <w:rsid w:val="00C73067"/>
    <w:rsid w:val="00C744F1"/>
    <w:rsid w:val="00C74953"/>
    <w:rsid w:val="00C7545A"/>
    <w:rsid w:val="00C75637"/>
    <w:rsid w:val="00C7743E"/>
    <w:rsid w:val="00C8254B"/>
    <w:rsid w:val="00C82B79"/>
    <w:rsid w:val="00C8341D"/>
    <w:rsid w:val="00C842D6"/>
    <w:rsid w:val="00C87F2D"/>
    <w:rsid w:val="00C87F53"/>
    <w:rsid w:val="00C90734"/>
    <w:rsid w:val="00C911BF"/>
    <w:rsid w:val="00C91562"/>
    <w:rsid w:val="00C93AC5"/>
    <w:rsid w:val="00C93B8E"/>
    <w:rsid w:val="00C97250"/>
    <w:rsid w:val="00CA08C8"/>
    <w:rsid w:val="00CA127A"/>
    <w:rsid w:val="00CA1633"/>
    <w:rsid w:val="00CA22E4"/>
    <w:rsid w:val="00CA37B0"/>
    <w:rsid w:val="00CA3993"/>
    <w:rsid w:val="00CA3C5C"/>
    <w:rsid w:val="00CA4E21"/>
    <w:rsid w:val="00CA5027"/>
    <w:rsid w:val="00CA51B9"/>
    <w:rsid w:val="00CA63CD"/>
    <w:rsid w:val="00CA6CBE"/>
    <w:rsid w:val="00CB0B1E"/>
    <w:rsid w:val="00CB40FF"/>
    <w:rsid w:val="00CB43CC"/>
    <w:rsid w:val="00CB477B"/>
    <w:rsid w:val="00CB47F1"/>
    <w:rsid w:val="00CB4F59"/>
    <w:rsid w:val="00CB6548"/>
    <w:rsid w:val="00CB6BDE"/>
    <w:rsid w:val="00CB729B"/>
    <w:rsid w:val="00CC043D"/>
    <w:rsid w:val="00CC19F6"/>
    <w:rsid w:val="00CC1F76"/>
    <w:rsid w:val="00CC2006"/>
    <w:rsid w:val="00CC20B0"/>
    <w:rsid w:val="00CC28D2"/>
    <w:rsid w:val="00CC2B44"/>
    <w:rsid w:val="00CC367D"/>
    <w:rsid w:val="00CC567F"/>
    <w:rsid w:val="00CC62F4"/>
    <w:rsid w:val="00CC7B4E"/>
    <w:rsid w:val="00CC7FFD"/>
    <w:rsid w:val="00CD084E"/>
    <w:rsid w:val="00CD0D25"/>
    <w:rsid w:val="00CD1785"/>
    <w:rsid w:val="00CD2BE4"/>
    <w:rsid w:val="00CD4312"/>
    <w:rsid w:val="00CD705D"/>
    <w:rsid w:val="00CD75BC"/>
    <w:rsid w:val="00CE0014"/>
    <w:rsid w:val="00CE0B09"/>
    <w:rsid w:val="00CE0F7F"/>
    <w:rsid w:val="00CE2546"/>
    <w:rsid w:val="00CE516A"/>
    <w:rsid w:val="00CE5C2B"/>
    <w:rsid w:val="00CE680B"/>
    <w:rsid w:val="00CE701C"/>
    <w:rsid w:val="00CE7162"/>
    <w:rsid w:val="00CE7B56"/>
    <w:rsid w:val="00CF0355"/>
    <w:rsid w:val="00CF071D"/>
    <w:rsid w:val="00CF18C9"/>
    <w:rsid w:val="00CF1E96"/>
    <w:rsid w:val="00CF263A"/>
    <w:rsid w:val="00CF2CA3"/>
    <w:rsid w:val="00CF3B39"/>
    <w:rsid w:val="00CF3C78"/>
    <w:rsid w:val="00CF3D5C"/>
    <w:rsid w:val="00CF4343"/>
    <w:rsid w:val="00CF4BE5"/>
    <w:rsid w:val="00CF4D1A"/>
    <w:rsid w:val="00CF5DCF"/>
    <w:rsid w:val="00CF658E"/>
    <w:rsid w:val="00CF72B1"/>
    <w:rsid w:val="00D0270D"/>
    <w:rsid w:val="00D02BFA"/>
    <w:rsid w:val="00D04C25"/>
    <w:rsid w:val="00D07C67"/>
    <w:rsid w:val="00D10BB2"/>
    <w:rsid w:val="00D11C6C"/>
    <w:rsid w:val="00D12F97"/>
    <w:rsid w:val="00D14318"/>
    <w:rsid w:val="00D149C4"/>
    <w:rsid w:val="00D154AD"/>
    <w:rsid w:val="00D1663C"/>
    <w:rsid w:val="00D21931"/>
    <w:rsid w:val="00D22254"/>
    <w:rsid w:val="00D224FE"/>
    <w:rsid w:val="00D2267D"/>
    <w:rsid w:val="00D23F74"/>
    <w:rsid w:val="00D258F4"/>
    <w:rsid w:val="00D30291"/>
    <w:rsid w:val="00D3054E"/>
    <w:rsid w:val="00D31328"/>
    <w:rsid w:val="00D3174A"/>
    <w:rsid w:val="00D32642"/>
    <w:rsid w:val="00D331C6"/>
    <w:rsid w:val="00D40E67"/>
    <w:rsid w:val="00D415D2"/>
    <w:rsid w:val="00D41F13"/>
    <w:rsid w:val="00D4207E"/>
    <w:rsid w:val="00D4215B"/>
    <w:rsid w:val="00D422FE"/>
    <w:rsid w:val="00D42605"/>
    <w:rsid w:val="00D42D17"/>
    <w:rsid w:val="00D430EF"/>
    <w:rsid w:val="00D4602B"/>
    <w:rsid w:val="00D46133"/>
    <w:rsid w:val="00D4622B"/>
    <w:rsid w:val="00D467D6"/>
    <w:rsid w:val="00D46AFF"/>
    <w:rsid w:val="00D52158"/>
    <w:rsid w:val="00D55EA7"/>
    <w:rsid w:val="00D56BC9"/>
    <w:rsid w:val="00D6216C"/>
    <w:rsid w:val="00D626C9"/>
    <w:rsid w:val="00D6286A"/>
    <w:rsid w:val="00D62D32"/>
    <w:rsid w:val="00D636E4"/>
    <w:rsid w:val="00D63E4C"/>
    <w:rsid w:val="00D6465E"/>
    <w:rsid w:val="00D64C30"/>
    <w:rsid w:val="00D70EDC"/>
    <w:rsid w:val="00D7224E"/>
    <w:rsid w:val="00D74C78"/>
    <w:rsid w:val="00D750E0"/>
    <w:rsid w:val="00D7517B"/>
    <w:rsid w:val="00D76611"/>
    <w:rsid w:val="00D80B94"/>
    <w:rsid w:val="00D8110D"/>
    <w:rsid w:val="00D81227"/>
    <w:rsid w:val="00D813BE"/>
    <w:rsid w:val="00D82D69"/>
    <w:rsid w:val="00D855D9"/>
    <w:rsid w:val="00D8596F"/>
    <w:rsid w:val="00D86E8F"/>
    <w:rsid w:val="00D91529"/>
    <w:rsid w:val="00D928A4"/>
    <w:rsid w:val="00D92E63"/>
    <w:rsid w:val="00D93E01"/>
    <w:rsid w:val="00D954E4"/>
    <w:rsid w:val="00D95DE5"/>
    <w:rsid w:val="00D95F79"/>
    <w:rsid w:val="00D96455"/>
    <w:rsid w:val="00D96C62"/>
    <w:rsid w:val="00D96CF6"/>
    <w:rsid w:val="00D96F46"/>
    <w:rsid w:val="00DA0004"/>
    <w:rsid w:val="00DA05EF"/>
    <w:rsid w:val="00DA2795"/>
    <w:rsid w:val="00DA3265"/>
    <w:rsid w:val="00DA3CFA"/>
    <w:rsid w:val="00DA45D9"/>
    <w:rsid w:val="00DA478C"/>
    <w:rsid w:val="00DA58CB"/>
    <w:rsid w:val="00DA67A9"/>
    <w:rsid w:val="00DB036B"/>
    <w:rsid w:val="00DB33E8"/>
    <w:rsid w:val="00DB4B36"/>
    <w:rsid w:val="00DB4BDE"/>
    <w:rsid w:val="00DB6792"/>
    <w:rsid w:val="00DB6DBB"/>
    <w:rsid w:val="00DC3BF3"/>
    <w:rsid w:val="00DC6D3A"/>
    <w:rsid w:val="00DC7DFB"/>
    <w:rsid w:val="00DD0471"/>
    <w:rsid w:val="00DD04CE"/>
    <w:rsid w:val="00DD12A7"/>
    <w:rsid w:val="00DD1B3A"/>
    <w:rsid w:val="00DD2535"/>
    <w:rsid w:val="00DD29CA"/>
    <w:rsid w:val="00DD3732"/>
    <w:rsid w:val="00DD5A2F"/>
    <w:rsid w:val="00DD6EE8"/>
    <w:rsid w:val="00DD7CC9"/>
    <w:rsid w:val="00DE28A5"/>
    <w:rsid w:val="00DE30DD"/>
    <w:rsid w:val="00DE4C0B"/>
    <w:rsid w:val="00DE6A86"/>
    <w:rsid w:val="00DE78CD"/>
    <w:rsid w:val="00DE7A8E"/>
    <w:rsid w:val="00DF0FAD"/>
    <w:rsid w:val="00DF16E5"/>
    <w:rsid w:val="00DF251C"/>
    <w:rsid w:val="00DF263C"/>
    <w:rsid w:val="00DF2787"/>
    <w:rsid w:val="00DF3315"/>
    <w:rsid w:val="00DF37FD"/>
    <w:rsid w:val="00DF467D"/>
    <w:rsid w:val="00DF622E"/>
    <w:rsid w:val="00DF6E26"/>
    <w:rsid w:val="00DF6FE8"/>
    <w:rsid w:val="00DF7250"/>
    <w:rsid w:val="00DF72E8"/>
    <w:rsid w:val="00E01A22"/>
    <w:rsid w:val="00E03A09"/>
    <w:rsid w:val="00E04C4B"/>
    <w:rsid w:val="00E053CF"/>
    <w:rsid w:val="00E055D3"/>
    <w:rsid w:val="00E07222"/>
    <w:rsid w:val="00E10709"/>
    <w:rsid w:val="00E10717"/>
    <w:rsid w:val="00E10C6F"/>
    <w:rsid w:val="00E10F13"/>
    <w:rsid w:val="00E11C20"/>
    <w:rsid w:val="00E11C40"/>
    <w:rsid w:val="00E12565"/>
    <w:rsid w:val="00E12E07"/>
    <w:rsid w:val="00E1326E"/>
    <w:rsid w:val="00E13486"/>
    <w:rsid w:val="00E14D13"/>
    <w:rsid w:val="00E1659A"/>
    <w:rsid w:val="00E17487"/>
    <w:rsid w:val="00E17A66"/>
    <w:rsid w:val="00E20998"/>
    <w:rsid w:val="00E20F28"/>
    <w:rsid w:val="00E2276F"/>
    <w:rsid w:val="00E2382A"/>
    <w:rsid w:val="00E23847"/>
    <w:rsid w:val="00E23A68"/>
    <w:rsid w:val="00E26672"/>
    <w:rsid w:val="00E27854"/>
    <w:rsid w:val="00E3082E"/>
    <w:rsid w:val="00E30A19"/>
    <w:rsid w:val="00E311BF"/>
    <w:rsid w:val="00E34D8B"/>
    <w:rsid w:val="00E36B06"/>
    <w:rsid w:val="00E4049B"/>
    <w:rsid w:val="00E415C8"/>
    <w:rsid w:val="00E433AE"/>
    <w:rsid w:val="00E4374F"/>
    <w:rsid w:val="00E446D6"/>
    <w:rsid w:val="00E44EBD"/>
    <w:rsid w:val="00E47083"/>
    <w:rsid w:val="00E47C3C"/>
    <w:rsid w:val="00E504B4"/>
    <w:rsid w:val="00E509EC"/>
    <w:rsid w:val="00E517D1"/>
    <w:rsid w:val="00E5260E"/>
    <w:rsid w:val="00E53515"/>
    <w:rsid w:val="00E5363A"/>
    <w:rsid w:val="00E54627"/>
    <w:rsid w:val="00E54652"/>
    <w:rsid w:val="00E55456"/>
    <w:rsid w:val="00E56349"/>
    <w:rsid w:val="00E573BB"/>
    <w:rsid w:val="00E5750A"/>
    <w:rsid w:val="00E57B4C"/>
    <w:rsid w:val="00E61AC4"/>
    <w:rsid w:val="00E61D18"/>
    <w:rsid w:val="00E6478E"/>
    <w:rsid w:val="00E64FB8"/>
    <w:rsid w:val="00E703A1"/>
    <w:rsid w:val="00E717A3"/>
    <w:rsid w:val="00E71C8C"/>
    <w:rsid w:val="00E725FC"/>
    <w:rsid w:val="00E7320E"/>
    <w:rsid w:val="00E73DA6"/>
    <w:rsid w:val="00E741BC"/>
    <w:rsid w:val="00E75730"/>
    <w:rsid w:val="00E80A2E"/>
    <w:rsid w:val="00E80F37"/>
    <w:rsid w:val="00E81058"/>
    <w:rsid w:val="00E8116A"/>
    <w:rsid w:val="00E81BED"/>
    <w:rsid w:val="00E836A6"/>
    <w:rsid w:val="00E85297"/>
    <w:rsid w:val="00E8612D"/>
    <w:rsid w:val="00E866EB"/>
    <w:rsid w:val="00E86FF4"/>
    <w:rsid w:val="00E900D4"/>
    <w:rsid w:val="00E90300"/>
    <w:rsid w:val="00E909A2"/>
    <w:rsid w:val="00E916AE"/>
    <w:rsid w:val="00E91B5F"/>
    <w:rsid w:val="00E93003"/>
    <w:rsid w:val="00E93004"/>
    <w:rsid w:val="00E931CD"/>
    <w:rsid w:val="00E9380B"/>
    <w:rsid w:val="00E94CFE"/>
    <w:rsid w:val="00E95253"/>
    <w:rsid w:val="00E957C9"/>
    <w:rsid w:val="00E958CB"/>
    <w:rsid w:val="00E96D59"/>
    <w:rsid w:val="00E97CB0"/>
    <w:rsid w:val="00EA0555"/>
    <w:rsid w:val="00EA0DD2"/>
    <w:rsid w:val="00EA1874"/>
    <w:rsid w:val="00EA2020"/>
    <w:rsid w:val="00EA2848"/>
    <w:rsid w:val="00EA2A0B"/>
    <w:rsid w:val="00EA2C29"/>
    <w:rsid w:val="00EA4FED"/>
    <w:rsid w:val="00EA56B9"/>
    <w:rsid w:val="00EA5B0E"/>
    <w:rsid w:val="00EA622F"/>
    <w:rsid w:val="00EA6F3D"/>
    <w:rsid w:val="00EA7261"/>
    <w:rsid w:val="00EA7EDE"/>
    <w:rsid w:val="00EB10BB"/>
    <w:rsid w:val="00EB3FE3"/>
    <w:rsid w:val="00EB42E4"/>
    <w:rsid w:val="00EB5E33"/>
    <w:rsid w:val="00EB6428"/>
    <w:rsid w:val="00EB78FE"/>
    <w:rsid w:val="00EB798B"/>
    <w:rsid w:val="00EB7E1E"/>
    <w:rsid w:val="00EC0285"/>
    <w:rsid w:val="00EC0573"/>
    <w:rsid w:val="00EC0589"/>
    <w:rsid w:val="00EC0E4B"/>
    <w:rsid w:val="00EC36EF"/>
    <w:rsid w:val="00EC3A57"/>
    <w:rsid w:val="00EC4906"/>
    <w:rsid w:val="00EC5129"/>
    <w:rsid w:val="00EC6B25"/>
    <w:rsid w:val="00ED14A0"/>
    <w:rsid w:val="00ED236B"/>
    <w:rsid w:val="00ED34D6"/>
    <w:rsid w:val="00ED3BD3"/>
    <w:rsid w:val="00ED3F61"/>
    <w:rsid w:val="00ED488E"/>
    <w:rsid w:val="00ED4AEB"/>
    <w:rsid w:val="00ED4C26"/>
    <w:rsid w:val="00ED54A6"/>
    <w:rsid w:val="00ED63F4"/>
    <w:rsid w:val="00ED703E"/>
    <w:rsid w:val="00ED7F7E"/>
    <w:rsid w:val="00EE0003"/>
    <w:rsid w:val="00EE1AC5"/>
    <w:rsid w:val="00EE1C51"/>
    <w:rsid w:val="00EE1EF0"/>
    <w:rsid w:val="00EE280F"/>
    <w:rsid w:val="00EE2B09"/>
    <w:rsid w:val="00EE51BF"/>
    <w:rsid w:val="00EE7083"/>
    <w:rsid w:val="00EE7477"/>
    <w:rsid w:val="00EF011D"/>
    <w:rsid w:val="00EF0328"/>
    <w:rsid w:val="00EF03BC"/>
    <w:rsid w:val="00EF1228"/>
    <w:rsid w:val="00EF1AB3"/>
    <w:rsid w:val="00EF2428"/>
    <w:rsid w:val="00EF259D"/>
    <w:rsid w:val="00EF39F0"/>
    <w:rsid w:val="00EF588B"/>
    <w:rsid w:val="00EF6348"/>
    <w:rsid w:val="00F01CB9"/>
    <w:rsid w:val="00F0292B"/>
    <w:rsid w:val="00F02B07"/>
    <w:rsid w:val="00F030A8"/>
    <w:rsid w:val="00F03866"/>
    <w:rsid w:val="00F03CBA"/>
    <w:rsid w:val="00F04074"/>
    <w:rsid w:val="00F055EA"/>
    <w:rsid w:val="00F079A8"/>
    <w:rsid w:val="00F107F7"/>
    <w:rsid w:val="00F1188D"/>
    <w:rsid w:val="00F13788"/>
    <w:rsid w:val="00F14027"/>
    <w:rsid w:val="00F15659"/>
    <w:rsid w:val="00F15B10"/>
    <w:rsid w:val="00F15FF3"/>
    <w:rsid w:val="00F16127"/>
    <w:rsid w:val="00F205B2"/>
    <w:rsid w:val="00F23CDC"/>
    <w:rsid w:val="00F247DC"/>
    <w:rsid w:val="00F25AA8"/>
    <w:rsid w:val="00F26594"/>
    <w:rsid w:val="00F26BAA"/>
    <w:rsid w:val="00F26C93"/>
    <w:rsid w:val="00F270F5"/>
    <w:rsid w:val="00F3005F"/>
    <w:rsid w:val="00F30E91"/>
    <w:rsid w:val="00F314CA"/>
    <w:rsid w:val="00F31743"/>
    <w:rsid w:val="00F31B55"/>
    <w:rsid w:val="00F35166"/>
    <w:rsid w:val="00F3529C"/>
    <w:rsid w:val="00F3658D"/>
    <w:rsid w:val="00F36A95"/>
    <w:rsid w:val="00F37034"/>
    <w:rsid w:val="00F3790D"/>
    <w:rsid w:val="00F4031E"/>
    <w:rsid w:val="00F40F1F"/>
    <w:rsid w:val="00F41495"/>
    <w:rsid w:val="00F42627"/>
    <w:rsid w:val="00F42DB1"/>
    <w:rsid w:val="00F44816"/>
    <w:rsid w:val="00F44821"/>
    <w:rsid w:val="00F448B1"/>
    <w:rsid w:val="00F45899"/>
    <w:rsid w:val="00F467AC"/>
    <w:rsid w:val="00F47BC3"/>
    <w:rsid w:val="00F47CF3"/>
    <w:rsid w:val="00F51036"/>
    <w:rsid w:val="00F51DB7"/>
    <w:rsid w:val="00F52565"/>
    <w:rsid w:val="00F52D5C"/>
    <w:rsid w:val="00F530AC"/>
    <w:rsid w:val="00F53BF4"/>
    <w:rsid w:val="00F54AF0"/>
    <w:rsid w:val="00F54B31"/>
    <w:rsid w:val="00F54C14"/>
    <w:rsid w:val="00F54E43"/>
    <w:rsid w:val="00F5604D"/>
    <w:rsid w:val="00F63AF9"/>
    <w:rsid w:val="00F65F5A"/>
    <w:rsid w:val="00F66576"/>
    <w:rsid w:val="00F6710A"/>
    <w:rsid w:val="00F67EED"/>
    <w:rsid w:val="00F70F5A"/>
    <w:rsid w:val="00F71E68"/>
    <w:rsid w:val="00F73C3E"/>
    <w:rsid w:val="00F753B0"/>
    <w:rsid w:val="00F76DB8"/>
    <w:rsid w:val="00F806DD"/>
    <w:rsid w:val="00F80AFF"/>
    <w:rsid w:val="00F82200"/>
    <w:rsid w:val="00F83246"/>
    <w:rsid w:val="00F83703"/>
    <w:rsid w:val="00F8395B"/>
    <w:rsid w:val="00F84044"/>
    <w:rsid w:val="00F84677"/>
    <w:rsid w:val="00F854BA"/>
    <w:rsid w:val="00F874B2"/>
    <w:rsid w:val="00F87646"/>
    <w:rsid w:val="00F916A6"/>
    <w:rsid w:val="00F92F00"/>
    <w:rsid w:val="00F94CAC"/>
    <w:rsid w:val="00F94E8B"/>
    <w:rsid w:val="00F94FB1"/>
    <w:rsid w:val="00F97EB6"/>
    <w:rsid w:val="00FA035D"/>
    <w:rsid w:val="00FA0B92"/>
    <w:rsid w:val="00FA2607"/>
    <w:rsid w:val="00FA2F61"/>
    <w:rsid w:val="00FA32B6"/>
    <w:rsid w:val="00FA38B8"/>
    <w:rsid w:val="00FA3FA2"/>
    <w:rsid w:val="00FA4C2D"/>
    <w:rsid w:val="00FA50E8"/>
    <w:rsid w:val="00FA5E72"/>
    <w:rsid w:val="00FA7B6C"/>
    <w:rsid w:val="00FB068A"/>
    <w:rsid w:val="00FB125F"/>
    <w:rsid w:val="00FB1342"/>
    <w:rsid w:val="00FB2131"/>
    <w:rsid w:val="00FB4FA7"/>
    <w:rsid w:val="00FB6EA7"/>
    <w:rsid w:val="00FB7325"/>
    <w:rsid w:val="00FC1307"/>
    <w:rsid w:val="00FC1A04"/>
    <w:rsid w:val="00FC1AFE"/>
    <w:rsid w:val="00FC1EA6"/>
    <w:rsid w:val="00FC23D0"/>
    <w:rsid w:val="00FC2752"/>
    <w:rsid w:val="00FC3329"/>
    <w:rsid w:val="00FC592B"/>
    <w:rsid w:val="00FC597A"/>
    <w:rsid w:val="00FC5A9A"/>
    <w:rsid w:val="00FD017F"/>
    <w:rsid w:val="00FD07E8"/>
    <w:rsid w:val="00FD0FC1"/>
    <w:rsid w:val="00FD2977"/>
    <w:rsid w:val="00FD3896"/>
    <w:rsid w:val="00FD440B"/>
    <w:rsid w:val="00FD5836"/>
    <w:rsid w:val="00FD7B40"/>
    <w:rsid w:val="00FE19BF"/>
    <w:rsid w:val="00FE4678"/>
    <w:rsid w:val="00FE5857"/>
    <w:rsid w:val="00FE5A9B"/>
    <w:rsid w:val="00FE730D"/>
    <w:rsid w:val="00FF0124"/>
    <w:rsid w:val="00FF0B82"/>
    <w:rsid w:val="00FF1A6D"/>
    <w:rsid w:val="00FF3EE0"/>
    <w:rsid w:val="00FF4714"/>
    <w:rsid w:val="00FF47AD"/>
    <w:rsid w:val="00FF4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17F1D"/>
  <w15:chartTrackingRefBased/>
  <w15:docId w15:val="{FCDEA8BF-D5E5-4EB2-AB4F-C64CD63F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6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241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41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9C78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89E"/>
    <w:rPr>
      <w:sz w:val="24"/>
      <w:szCs w:val="24"/>
    </w:rPr>
  </w:style>
  <w:style w:type="paragraph" w:styleId="Footer">
    <w:name w:val="footer"/>
    <w:basedOn w:val="Normal"/>
    <w:link w:val="FooterChar"/>
    <w:rsid w:val="009C78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C789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1da0286-8c78-4677-ac8a-4be837d8e308" xsi:nil="true"/>
    <lcf76f155ced4ddcb4097134ff3c332f xmlns="a05099af-cfb2-45a1-96ed-61cf678f3402">
      <Terms xmlns="http://schemas.microsoft.com/office/infopath/2007/PartnerControls"/>
    </lcf76f155ced4ddcb4097134ff3c332f>
    <MediaLengthInSeconds xmlns="a05099af-cfb2-45a1-96ed-61cf678f340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7" ma:contentTypeDescription="Create a new document." ma:contentTypeScope="" ma:versionID="7eb2aa941a050f853b401d06721b16bf">
  <xsd:schema xmlns:xsd="http://www.w3.org/2001/XMLSchema" xmlns:xs="http://www.w3.org/2001/XMLSchema" xmlns:p="http://schemas.microsoft.com/office/2006/metadata/properties" xmlns:ns2="a05099af-cfb2-45a1-96ed-61cf678f3402" xmlns:ns3="11da0286-8c78-4677-ac8a-4be837d8e308" targetNamespace="http://schemas.microsoft.com/office/2006/metadata/properties" ma:root="true" ma:fieldsID="492c2264d901b79d80330be356c337ea" ns2:_="" ns3:_="">
    <xsd:import namespace="a05099af-cfb2-45a1-96ed-61cf678f3402"/>
    <xsd:import namespace="11da0286-8c78-4677-ac8a-4be837d8e3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9c809b-f627-46b8-8a77-f0002d0bae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a0286-8c78-4677-ac8a-4be837d8e30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50201cb-827a-4dd1-ae77-79c785a2d1fc}" ma:internalName="TaxCatchAll" ma:showField="CatchAllData" ma:web="11da0286-8c78-4677-ac8a-4be837d8e3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303DC-608D-4817-B21D-295D0771E4DE}">
  <ds:schemaRefs>
    <ds:schemaRef ds:uri="http://schemas.microsoft.com/office/2006/metadata/properties"/>
    <ds:schemaRef ds:uri="http://schemas.microsoft.com/office/infopath/2007/PartnerControls"/>
    <ds:schemaRef ds:uri="11da0286-8c78-4677-ac8a-4be837d8e308"/>
    <ds:schemaRef ds:uri="a05099af-cfb2-45a1-96ed-61cf678f3402"/>
  </ds:schemaRefs>
</ds:datastoreItem>
</file>

<file path=customXml/itemProps2.xml><?xml version="1.0" encoding="utf-8"?>
<ds:datastoreItem xmlns:ds="http://schemas.openxmlformats.org/officeDocument/2006/customXml" ds:itemID="{819103C7-FD57-4634-B4EE-50B9388DD9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099af-cfb2-45a1-96ed-61cf678f3402"/>
    <ds:schemaRef ds:uri="11da0286-8c78-4677-ac8a-4be837d8e3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2EA67D-9A47-454D-AC0A-8AE1E7C86F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123467-03E4-4CBF-B22D-CD72199D7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ld01</dc:creator>
  <cp:keywords/>
  <dc:description/>
  <cp:lastModifiedBy>Oliver Barter</cp:lastModifiedBy>
  <cp:revision>3</cp:revision>
  <cp:lastPrinted>2019-09-18T13:14:00Z</cp:lastPrinted>
  <dcterms:created xsi:type="dcterms:W3CDTF">2023-12-28T10:39:00Z</dcterms:created>
  <dcterms:modified xsi:type="dcterms:W3CDTF">2023-12-2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  <property fmtid="{D5CDD505-2E9C-101B-9397-08002B2CF9AE}" pid="3" name="MediaServiceImageTags">
    <vt:lpwstr/>
  </property>
</Properties>
</file>